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3A6ACD" w14:textId="36F56477" w:rsidR="00751BE3" w:rsidRPr="001B3B3A" w:rsidRDefault="00862D36" w:rsidP="00231844">
      <w:pPr>
        <w:pStyle w:val="Heading2"/>
        <w:jc w:val="center"/>
        <w:rPr>
          <w:b/>
          <w:bCs/>
          <w:color w:val="3A7C22" w:themeColor="accent6" w:themeShade="BF"/>
          <w:sz w:val="34"/>
          <w:szCs w:val="34"/>
          <w:u w:val="single"/>
        </w:rPr>
      </w:pPr>
      <w:r>
        <w:rPr>
          <w:b/>
          <w:bCs/>
          <w:color w:val="3A7C22" w:themeColor="accent6" w:themeShade="BF"/>
          <w:sz w:val="34"/>
          <w:szCs w:val="34"/>
          <w:u w:val="single"/>
        </w:rPr>
        <w:t>e</w:t>
      </w:r>
      <w:r w:rsidR="00BC5E41" w:rsidRPr="001B3B3A">
        <w:rPr>
          <w:b/>
          <w:bCs/>
          <w:color w:val="3A7C22" w:themeColor="accent6" w:themeShade="BF"/>
          <w:sz w:val="34"/>
          <w:szCs w:val="34"/>
          <w:u w:val="single"/>
        </w:rPr>
        <w:t>-Commerce Sales Dashboard</w:t>
      </w:r>
    </w:p>
    <w:p w14:paraId="0482D970" w14:textId="456C0CFE" w:rsidR="00BC5E41" w:rsidRPr="00B243E1" w:rsidRDefault="00BC5E41">
      <w:pPr>
        <w:rPr>
          <w:b/>
          <w:bCs/>
          <w:u w:val="single"/>
        </w:rPr>
      </w:pPr>
      <w:r w:rsidRPr="00B243E1">
        <w:rPr>
          <w:b/>
          <w:bCs/>
          <w:u w:val="single"/>
        </w:rPr>
        <w:t>Objective</w:t>
      </w:r>
    </w:p>
    <w:p w14:paraId="4767C7E9" w14:textId="463B790D" w:rsidR="00BC5E41" w:rsidRPr="00B243E1" w:rsidRDefault="00BC5E41">
      <w:pPr>
        <w:rPr>
          <w:color w:val="000000" w:themeColor="text1"/>
          <w:sz w:val="23"/>
          <w:szCs w:val="23"/>
        </w:rPr>
      </w:pPr>
      <w:r w:rsidRPr="00B243E1">
        <w:rPr>
          <w:color w:val="000000" w:themeColor="text1"/>
          <w:sz w:val="23"/>
          <w:szCs w:val="23"/>
        </w:rPr>
        <w:t>Design a sales dashboard that analyses sales based on various product categories. The company wants to add user control for product categor</w:t>
      </w:r>
      <w:r w:rsidR="001B3B3A">
        <w:rPr>
          <w:color w:val="000000" w:themeColor="text1"/>
          <w:sz w:val="23"/>
          <w:szCs w:val="23"/>
        </w:rPr>
        <w:t>ies</w:t>
      </w:r>
      <w:r w:rsidRPr="00B243E1">
        <w:rPr>
          <w:color w:val="000000" w:themeColor="text1"/>
          <w:sz w:val="23"/>
          <w:szCs w:val="23"/>
        </w:rPr>
        <w:t xml:space="preserve"> so that users can select a category and see the trend month-wise and product-wise accordingly.</w:t>
      </w:r>
    </w:p>
    <w:p w14:paraId="7B2AC2AF" w14:textId="2BDF493A" w:rsidR="00BC5E41" w:rsidRDefault="00BC5E41">
      <w:pPr>
        <w:rPr>
          <w:b/>
          <w:bCs/>
          <w:color w:val="404040"/>
          <w:sz w:val="23"/>
          <w:szCs w:val="23"/>
          <w:u w:val="single"/>
        </w:rPr>
      </w:pPr>
      <w:r w:rsidRPr="00BC5E41">
        <w:rPr>
          <w:b/>
          <w:bCs/>
          <w:color w:val="404040"/>
          <w:sz w:val="23"/>
          <w:szCs w:val="23"/>
          <w:u w:val="single"/>
        </w:rPr>
        <w:t>Steps</w:t>
      </w:r>
    </w:p>
    <w:p w14:paraId="0E86BEDD" w14:textId="729FBF63" w:rsidR="009D1E3A" w:rsidRPr="008A4E84" w:rsidRDefault="009D1E3A" w:rsidP="008A4E84">
      <w:pPr>
        <w:rPr>
          <w:b/>
          <w:bCs/>
          <w:u w:val="single"/>
        </w:rPr>
      </w:pPr>
      <w:r w:rsidRPr="008A4E84">
        <w:rPr>
          <w:b/>
          <w:bCs/>
          <w:u w:val="single"/>
        </w:rPr>
        <w:t xml:space="preserve">Create a table of sales and profit month-wise in </w:t>
      </w:r>
      <w:r w:rsidR="001B3B3A">
        <w:rPr>
          <w:b/>
          <w:bCs/>
          <w:u w:val="single"/>
        </w:rPr>
        <w:t xml:space="preserve">a </w:t>
      </w:r>
      <w:r w:rsidRPr="008A4E84">
        <w:rPr>
          <w:b/>
          <w:bCs/>
          <w:u w:val="single"/>
        </w:rPr>
        <w:t>working sheet</w:t>
      </w:r>
    </w:p>
    <w:p w14:paraId="00A8B5AE" w14:textId="757E3232" w:rsidR="009D1E3A" w:rsidRDefault="00AB2192" w:rsidP="000A6470">
      <w:pPr>
        <w:pStyle w:val="ListParagraph"/>
        <w:numPr>
          <w:ilvl w:val="0"/>
          <w:numId w:val="5"/>
        </w:numPr>
        <w:spacing w:line="320" w:lineRule="atLeast"/>
        <w:ind w:left="714" w:hanging="357"/>
      </w:pPr>
      <w:r w:rsidRPr="00AB2192">
        <w:t>In the datasheet, calculated the total sales by using the formula – Sales *Quantity and the total profit by Profit*Quantity</w:t>
      </w:r>
    </w:p>
    <w:p w14:paraId="5EEE26E1" w14:textId="0558A479" w:rsidR="00256AD6" w:rsidRDefault="00256AD6" w:rsidP="000A6470">
      <w:pPr>
        <w:pStyle w:val="ListParagraph"/>
        <w:numPr>
          <w:ilvl w:val="0"/>
          <w:numId w:val="5"/>
        </w:numPr>
        <w:spacing w:line="320" w:lineRule="atLeast"/>
        <w:ind w:left="714" w:hanging="357"/>
      </w:pPr>
      <w:r>
        <w:t>Create</w:t>
      </w:r>
      <w:r w:rsidR="00CC0607">
        <w:t>d</w:t>
      </w:r>
      <w:r>
        <w:t xml:space="preserve"> </w:t>
      </w:r>
      <w:r w:rsidRPr="00CC0607">
        <w:rPr>
          <w:i/>
          <w:iCs/>
          <w:color w:val="0070C0"/>
        </w:rPr>
        <w:t>Name</w:t>
      </w:r>
      <w:r w:rsidR="001B3B3A">
        <w:rPr>
          <w:i/>
          <w:iCs/>
          <w:color w:val="0070C0"/>
        </w:rPr>
        <w:t>d</w:t>
      </w:r>
      <w:r w:rsidRPr="00CC0607">
        <w:rPr>
          <w:i/>
          <w:iCs/>
          <w:color w:val="0070C0"/>
        </w:rPr>
        <w:t xml:space="preserve"> Range</w:t>
      </w:r>
      <w:r w:rsidRPr="00CC0607">
        <w:rPr>
          <w:color w:val="0070C0"/>
        </w:rPr>
        <w:t xml:space="preserve"> </w:t>
      </w:r>
      <w:r>
        <w:t>for Total Sales, Total Profit, Product Category, Region, Country, Segment, Product</w:t>
      </w:r>
      <w:r w:rsidR="00CC0607">
        <w:t xml:space="preserve">, Months by selecting the respective column and using shortcut key </w:t>
      </w:r>
      <w:r w:rsidR="00CC0607" w:rsidRPr="00CC0607">
        <w:rPr>
          <w:i/>
          <w:iCs/>
          <w:color w:val="0070C0"/>
        </w:rPr>
        <w:t>Ctrl+Alt+F3</w:t>
      </w:r>
    </w:p>
    <w:p w14:paraId="08653DE9" w14:textId="713B20D1" w:rsidR="00AB2192" w:rsidRDefault="00E12343" w:rsidP="000A6470">
      <w:pPr>
        <w:pStyle w:val="ListParagraph"/>
        <w:numPr>
          <w:ilvl w:val="0"/>
          <w:numId w:val="5"/>
        </w:numPr>
        <w:spacing w:line="320" w:lineRule="atLeast"/>
        <w:ind w:left="714" w:hanging="357"/>
      </w:pPr>
      <w:r>
        <w:t>In the working sheet, created monthly sales and profit table by adding months in the columns and used the formula for sales –</w:t>
      </w:r>
      <w:r w:rsidR="00CC0607" w:rsidRPr="00CC0607">
        <w:t xml:space="preserve"> </w:t>
      </w:r>
      <w:r w:rsidR="00CC0607" w:rsidRPr="00CC0607">
        <w:rPr>
          <w:i/>
          <w:iCs/>
          <w:color w:val="0070C0"/>
        </w:rPr>
        <w:t>=SUMIF(</w:t>
      </w:r>
      <w:proofErr w:type="gramStart"/>
      <w:r w:rsidR="00CC0607" w:rsidRPr="00CC0607">
        <w:rPr>
          <w:i/>
          <w:iCs/>
          <w:color w:val="0070C0"/>
        </w:rPr>
        <w:t>Months,Table</w:t>
      </w:r>
      <w:proofErr w:type="gramEnd"/>
      <w:r w:rsidR="00CC0607" w:rsidRPr="00CC0607">
        <w:rPr>
          <w:i/>
          <w:iCs/>
          <w:color w:val="0070C0"/>
        </w:rPr>
        <w:t>1[@Months],Total_Sales)</w:t>
      </w:r>
      <w:r w:rsidR="00CC0607">
        <w:rPr>
          <w:i/>
          <w:iCs/>
          <w:color w:val="0070C0"/>
        </w:rPr>
        <w:t xml:space="preserve"> </w:t>
      </w:r>
      <w:r w:rsidR="00172A6B" w:rsidRPr="00172A6B">
        <w:t>To get the total profit, used the formula -</w:t>
      </w:r>
      <w:r w:rsidR="00172A6B">
        <w:rPr>
          <w:color w:val="0070C0"/>
        </w:rPr>
        <w:t xml:space="preserve"> </w:t>
      </w:r>
      <w:r w:rsidR="00172A6B" w:rsidRPr="00172A6B">
        <w:rPr>
          <w:i/>
          <w:iCs/>
          <w:color w:val="0070C0"/>
        </w:rPr>
        <w:t>=</w:t>
      </w:r>
      <w:r w:rsidR="00CC0607" w:rsidRPr="00CC0607">
        <w:t xml:space="preserve"> </w:t>
      </w:r>
      <w:r w:rsidR="00CC0607" w:rsidRPr="00CC0607">
        <w:rPr>
          <w:i/>
          <w:iCs/>
          <w:color w:val="0070C0"/>
        </w:rPr>
        <w:t>=SUMIF(Months,Table1[@Months],Total_</w:t>
      </w:r>
      <w:r w:rsidR="00CC0607">
        <w:rPr>
          <w:i/>
          <w:iCs/>
          <w:color w:val="0070C0"/>
        </w:rPr>
        <w:t>Profit</w:t>
      </w:r>
      <w:r w:rsidR="00CC0607" w:rsidRPr="00CC0607">
        <w:rPr>
          <w:i/>
          <w:iCs/>
          <w:color w:val="0070C0"/>
        </w:rPr>
        <w:t>)</w:t>
      </w:r>
      <w:r w:rsidR="00172A6B" w:rsidRPr="00172A6B">
        <w:rPr>
          <w:i/>
          <w:iCs/>
          <w:color w:val="0070C0"/>
        </w:rPr>
        <w:t>)</w:t>
      </w:r>
      <w:r w:rsidR="00172A6B">
        <w:rPr>
          <w:i/>
          <w:iCs/>
          <w:color w:val="0070C0"/>
        </w:rPr>
        <w:t xml:space="preserve">. </w:t>
      </w:r>
      <w:r w:rsidR="00172A6B" w:rsidRPr="00172A6B">
        <w:t xml:space="preserve">Alternatively, a pivot chart could also be created. </w:t>
      </w:r>
    </w:p>
    <w:p w14:paraId="216D4707" w14:textId="0A95823D" w:rsidR="004D736A" w:rsidRDefault="004D736A" w:rsidP="000A6470">
      <w:pPr>
        <w:pStyle w:val="ListParagraph"/>
        <w:numPr>
          <w:ilvl w:val="0"/>
          <w:numId w:val="5"/>
        </w:numPr>
        <w:spacing w:line="320" w:lineRule="atLeast"/>
        <w:ind w:left="714" w:hanging="357"/>
      </w:pPr>
      <w:r>
        <w:t xml:space="preserve">To make the above a table, used </w:t>
      </w:r>
      <w:r w:rsidR="001B3B3A">
        <w:t>the</w:t>
      </w:r>
      <w:r>
        <w:t xml:space="preserve"> shortcut </w:t>
      </w:r>
      <w:proofErr w:type="spellStart"/>
      <w:r w:rsidRPr="004D736A">
        <w:rPr>
          <w:i/>
          <w:iCs/>
          <w:color w:val="0070C0"/>
        </w:rPr>
        <w:t>Ctrl+T</w:t>
      </w:r>
      <w:proofErr w:type="spellEnd"/>
    </w:p>
    <w:p w14:paraId="5E2F3F1D" w14:textId="0BD41C44" w:rsidR="00547A67" w:rsidRPr="00547A67" w:rsidRDefault="00547A67" w:rsidP="00547A67">
      <w:pPr>
        <w:rPr>
          <w:b/>
          <w:bCs/>
          <w:u w:val="single"/>
        </w:rPr>
      </w:pPr>
      <w:r w:rsidRPr="00547A67">
        <w:rPr>
          <w:b/>
          <w:bCs/>
          <w:u w:val="single"/>
        </w:rPr>
        <w:t xml:space="preserve">Create a table of sales </w:t>
      </w:r>
      <w:r>
        <w:rPr>
          <w:b/>
          <w:bCs/>
          <w:u w:val="single"/>
        </w:rPr>
        <w:t>region</w:t>
      </w:r>
      <w:r w:rsidR="001B3B3A">
        <w:rPr>
          <w:b/>
          <w:bCs/>
          <w:u w:val="single"/>
        </w:rPr>
        <w:t>-</w:t>
      </w:r>
      <w:r>
        <w:rPr>
          <w:b/>
          <w:bCs/>
          <w:u w:val="single"/>
        </w:rPr>
        <w:t>wise</w:t>
      </w:r>
      <w:r w:rsidRPr="00547A67">
        <w:rPr>
          <w:b/>
          <w:bCs/>
          <w:u w:val="single"/>
        </w:rPr>
        <w:t xml:space="preserve"> in </w:t>
      </w:r>
      <w:r w:rsidR="001B3B3A">
        <w:rPr>
          <w:b/>
          <w:bCs/>
          <w:u w:val="single"/>
        </w:rPr>
        <w:t xml:space="preserve">a </w:t>
      </w:r>
      <w:r w:rsidRPr="00547A67">
        <w:rPr>
          <w:b/>
          <w:bCs/>
          <w:u w:val="single"/>
        </w:rPr>
        <w:t>working sheet</w:t>
      </w:r>
    </w:p>
    <w:p w14:paraId="64CC2991" w14:textId="5C9ED9F3" w:rsidR="00547A67" w:rsidRDefault="004D736A" w:rsidP="004D736A">
      <w:pPr>
        <w:pStyle w:val="ListParagraph"/>
        <w:numPr>
          <w:ilvl w:val="0"/>
          <w:numId w:val="6"/>
        </w:numPr>
        <w:spacing w:line="320" w:lineRule="atLeast"/>
      </w:pPr>
      <w:r>
        <w:t xml:space="preserve">In the working sheet, added Regions and sales as headers. Copied all the region values from the data sheet to the working sheet and pasted it under </w:t>
      </w:r>
      <w:r w:rsidR="001B3B3A">
        <w:t xml:space="preserve">the </w:t>
      </w:r>
      <w:r>
        <w:t>Region header. Removed Duplicate</w:t>
      </w:r>
      <w:r w:rsidR="001B3B3A">
        <w:t>s</w:t>
      </w:r>
      <w:r>
        <w:t xml:space="preserve">. </w:t>
      </w:r>
    </w:p>
    <w:p w14:paraId="4D50C221" w14:textId="77777777" w:rsidR="00CC0607" w:rsidRPr="00CC0607" w:rsidRDefault="004D736A" w:rsidP="004D736A">
      <w:pPr>
        <w:pStyle w:val="ListParagraph"/>
        <w:numPr>
          <w:ilvl w:val="0"/>
          <w:numId w:val="6"/>
        </w:numPr>
        <w:spacing w:line="320" w:lineRule="atLeast"/>
      </w:pPr>
      <w:r>
        <w:t xml:space="preserve">To calculate the sales, used the formula </w:t>
      </w:r>
      <w:r w:rsidRPr="00CC0607">
        <w:rPr>
          <w:i/>
          <w:iCs/>
          <w:color w:val="0070C0"/>
        </w:rPr>
        <w:t>=</w:t>
      </w:r>
      <w:r w:rsidR="00CC0607" w:rsidRPr="00CC0607">
        <w:t xml:space="preserve"> </w:t>
      </w:r>
      <w:r w:rsidR="00CC0607" w:rsidRPr="00CC0607">
        <w:rPr>
          <w:i/>
          <w:iCs/>
          <w:color w:val="0070C0"/>
        </w:rPr>
        <w:t>=SUMIF(</w:t>
      </w:r>
      <w:proofErr w:type="gramStart"/>
      <w:r w:rsidR="00CC0607" w:rsidRPr="00CC0607">
        <w:rPr>
          <w:i/>
          <w:iCs/>
          <w:color w:val="0070C0"/>
        </w:rPr>
        <w:t>Region,Table</w:t>
      </w:r>
      <w:proofErr w:type="gramEnd"/>
      <w:r w:rsidR="00CC0607" w:rsidRPr="00CC0607">
        <w:rPr>
          <w:i/>
          <w:iCs/>
          <w:color w:val="0070C0"/>
        </w:rPr>
        <w:t>2[@Regions],Total_Sales)</w:t>
      </w:r>
    </w:p>
    <w:p w14:paraId="58A7B58D" w14:textId="32D26A9C" w:rsidR="004D736A" w:rsidRPr="00172A6B" w:rsidRDefault="004D736A" w:rsidP="004D736A">
      <w:pPr>
        <w:pStyle w:val="ListParagraph"/>
        <w:numPr>
          <w:ilvl w:val="0"/>
          <w:numId w:val="6"/>
        </w:numPr>
        <w:spacing w:line="320" w:lineRule="atLeast"/>
      </w:pPr>
      <w:r w:rsidRPr="004D736A">
        <w:t>To change to table format,</w:t>
      </w:r>
      <w:r w:rsidRPr="00CC0607">
        <w:rPr>
          <w:i/>
          <w:iCs/>
          <w:color w:val="0070C0"/>
        </w:rPr>
        <w:t xml:space="preserve"> </w:t>
      </w:r>
      <w:r>
        <w:t xml:space="preserve">used a shortcut </w:t>
      </w:r>
      <w:proofErr w:type="spellStart"/>
      <w:r w:rsidRPr="00CC0607">
        <w:rPr>
          <w:i/>
          <w:iCs/>
          <w:color w:val="0070C0"/>
        </w:rPr>
        <w:t>Ctrl+T</w:t>
      </w:r>
      <w:proofErr w:type="spellEnd"/>
    </w:p>
    <w:p w14:paraId="298FA23E" w14:textId="45A6ADD1" w:rsidR="009D1E3A" w:rsidRDefault="008A4E84" w:rsidP="009D1E3A">
      <w:pPr>
        <w:rPr>
          <w:b/>
          <w:bCs/>
          <w:u w:val="single"/>
        </w:rPr>
      </w:pPr>
      <w:r>
        <w:rPr>
          <w:b/>
          <w:bCs/>
          <w:u w:val="single"/>
        </w:rPr>
        <w:t xml:space="preserve">Creating a Dashboard </w:t>
      </w:r>
    </w:p>
    <w:p w14:paraId="57545A36" w14:textId="788E2ECA" w:rsidR="008A4E84" w:rsidRPr="00CC3118" w:rsidRDefault="008A4E84" w:rsidP="008A4E84">
      <w:pPr>
        <w:pStyle w:val="ListParagraph"/>
        <w:numPr>
          <w:ilvl w:val="0"/>
          <w:numId w:val="4"/>
        </w:numPr>
      </w:pPr>
      <w:r w:rsidRPr="00CC3118">
        <w:t>Added a worksheet and named it Dashboard</w:t>
      </w:r>
    </w:p>
    <w:p w14:paraId="542DC3CB" w14:textId="38DEE335" w:rsidR="008A4E84" w:rsidRPr="00CC3118" w:rsidRDefault="008A4E84" w:rsidP="00172A6B">
      <w:pPr>
        <w:pStyle w:val="ListParagraph"/>
        <w:numPr>
          <w:ilvl w:val="0"/>
          <w:numId w:val="4"/>
        </w:numPr>
        <w:spacing w:line="320" w:lineRule="exact"/>
        <w:ind w:left="714" w:hanging="357"/>
      </w:pPr>
      <w:r w:rsidRPr="00CC3118">
        <w:t xml:space="preserve">Removed the Gridlines – </w:t>
      </w:r>
      <w:r w:rsidRPr="00E12343">
        <w:rPr>
          <w:i/>
          <w:iCs/>
          <w:color w:val="0070C0"/>
        </w:rPr>
        <w:t>View&gt;Uncheck Gridlines</w:t>
      </w:r>
    </w:p>
    <w:p w14:paraId="17376CD0" w14:textId="121DC02C" w:rsidR="008A4E84" w:rsidRPr="00CC3118" w:rsidRDefault="00CC3118" w:rsidP="00172A6B">
      <w:pPr>
        <w:pStyle w:val="ListParagraph"/>
        <w:numPr>
          <w:ilvl w:val="0"/>
          <w:numId w:val="4"/>
        </w:numPr>
        <w:spacing w:line="320" w:lineRule="exact"/>
        <w:ind w:left="714" w:hanging="357"/>
      </w:pPr>
      <w:r w:rsidRPr="00CC3118">
        <w:t xml:space="preserve">Adding a shape to the dashboard </w:t>
      </w:r>
      <w:r w:rsidR="00E12343">
        <w:t>to create a background</w:t>
      </w:r>
      <w:r w:rsidRPr="00CC3118">
        <w:t xml:space="preserve">– </w:t>
      </w:r>
      <w:r w:rsidRPr="00E12343">
        <w:rPr>
          <w:color w:val="0070C0"/>
        </w:rPr>
        <w:t>Insert&gt;Shapes&gt;Rectangle</w:t>
      </w:r>
    </w:p>
    <w:p w14:paraId="4517B061" w14:textId="6D271727" w:rsidR="009D1E3A" w:rsidRDefault="009D1E3A" w:rsidP="009D1E3A">
      <w:pPr>
        <w:rPr>
          <w:b/>
          <w:bCs/>
          <w:u w:val="single"/>
        </w:rPr>
      </w:pPr>
      <w:r>
        <w:rPr>
          <w:b/>
          <w:bCs/>
          <w:u w:val="single"/>
        </w:rPr>
        <w:t>Creating combo box and the list</w:t>
      </w:r>
    </w:p>
    <w:p w14:paraId="15DF97F7" w14:textId="61ED289E" w:rsidR="009D1E3A" w:rsidRDefault="009D1E3A" w:rsidP="007B118A">
      <w:pPr>
        <w:pStyle w:val="ListParagraph"/>
        <w:numPr>
          <w:ilvl w:val="0"/>
          <w:numId w:val="3"/>
        </w:numPr>
        <w:spacing w:line="320" w:lineRule="atLeast"/>
        <w:ind w:left="714" w:hanging="357"/>
      </w:pPr>
      <w:r w:rsidRPr="009D1E3A">
        <w:t xml:space="preserve">Created combo box with Developer&gt;Insert&gt;Combo box and then creating a box in the dashboard </w:t>
      </w:r>
    </w:p>
    <w:p w14:paraId="6A4BF8C0" w14:textId="043F4C71" w:rsidR="009D1E3A" w:rsidRPr="00CC0607" w:rsidRDefault="00DF4A72" w:rsidP="007B118A">
      <w:pPr>
        <w:pStyle w:val="ListParagraph"/>
        <w:numPr>
          <w:ilvl w:val="0"/>
          <w:numId w:val="3"/>
        </w:numPr>
        <w:spacing w:line="320" w:lineRule="atLeast"/>
        <w:ind w:left="714" w:hanging="357"/>
      </w:pPr>
      <w:r>
        <w:t xml:space="preserve">In the working sheet, copied the product category column from the data sheet and removed duplicates by </w:t>
      </w:r>
      <w:r w:rsidRPr="00E12343">
        <w:rPr>
          <w:i/>
          <w:iCs/>
          <w:color w:val="0070C0"/>
        </w:rPr>
        <w:t>Data&gt;Remove Duplicates</w:t>
      </w:r>
    </w:p>
    <w:p w14:paraId="28C34C88" w14:textId="1405A706" w:rsidR="00CC0607" w:rsidRPr="00CC0607" w:rsidRDefault="00CC0607" w:rsidP="007B118A">
      <w:pPr>
        <w:pStyle w:val="ListParagraph"/>
        <w:numPr>
          <w:ilvl w:val="0"/>
          <w:numId w:val="3"/>
        </w:numPr>
        <w:spacing w:line="320" w:lineRule="atLeast"/>
        <w:ind w:left="714" w:hanging="357"/>
      </w:pPr>
      <w:r w:rsidRPr="00CC0607">
        <w:t>Added “</w:t>
      </w:r>
      <w:r w:rsidRPr="00CC0607">
        <w:rPr>
          <w:color w:val="0070C0"/>
        </w:rPr>
        <w:t>All</w:t>
      </w:r>
      <w:r w:rsidRPr="00CC0607">
        <w:t>” value in the list to see the overall trend</w:t>
      </w:r>
      <w:r w:rsidRPr="00CC0607">
        <w:rPr>
          <w:i/>
          <w:iCs/>
        </w:rPr>
        <w:t>.</w:t>
      </w:r>
    </w:p>
    <w:p w14:paraId="17852B78" w14:textId="551C204F" w:rsidR="00611E75" w:rsidRDefault="005A4CA0" w:rsidP="007B118A">
      <w:pPr>
        <w:pStyle w:val="ListParagraph"/>
        <w:numPr>
          <w:ilvl w:val="0"/>
          <w:numId w:val="3"/>
        </w:numPr>
        <w:spacing w:line="320" w:lineRule="atLeast"/>
        <w:ind w:left="714" w:hanging="357"/>
      </w:pPr>
      <w:r>
        <w:t>In the Dashboard, right clicked on the combo box to select Format control. In the input range, add the values from the product category column in the working sheet and select the output (Cell link) to a cell in the working sheet.</w:t>
      </w:r>
    </w:p>
    <w:p w14:paraId="65865BEE" w14:textId="77777777" w:rsidR="00611E75" w:rsidRDefault="00611E75" w:rsidP="007B118A">
      <w:pPr>
        <w:pStyle w:val="ListParagraph"/>
        <w:spacing w:line="320" w:lineRule="atLeast"/>
      </w:pPr>
    </w:p>
    <w:p w14:paraId="094E16C4" w14:textId="7991CACC" w:rsidR="00611E75" w:rsidRDefault="00CC0607" w:rsidP="007B118A">
      <w:pPr>
        <w:pStyle w:val="ListParagraph"/>
        <w:spacing w:line="320" w:lineRule="atLeast"/>
      </w:pPr>
      <w:r w:rsidRPr="00CC0607">
        <w:rPr>
          <w:noProof/>
        </w:rPr>
        <w:t xml:space="preserve"> </w:t>
      </w:r>
      <w:r w:rsidR="00B6042E" w:rsidRPr="00CC0607">
        <w:rPr>
          <w:noProof/>
        </w:rPr>
        <w:drawing>
          <wp:inline distT="0" distB="0" distL="0" distR="0" wp14:anchorId="31AA42C5" wp14:editId="43FB0455">
            <wp:extent cx="3838575" cy="1504793"/>
            <wp:effectExtent l="0" t="0" r="0" b="635"/>
            <wp:docPr id="14738764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780357" name="Picture 1" descr="A screenshot of a computer&#10;&#10;AI-generated content may be incorrect."/>
                    <pic:cNvPicPr/>
                  </pic:nvPicPr>
                  <pic:blipFill>
                    <a:blip r:embed="rId5"/>
                    <a:stretch>
                      <a:fillRect/>
                    </a:stretch>
                  </pic:blipFill>
                  <pic:spPr>
                    <a:xfrm>
                      <a:off x="0" y="0"/>
                      <a:ext cx="3849675" cy="1509144"/>
                    </a:xfrm>
                    <a:prstGeom prst="rect">
                      <a:avLst/>
                    </a:prstGeom>
                  </pic:spPr>
                </pic:pic>
              </a:graphicData>
            </a:graphic>
          </wp:inline>
        </w:drawing>
      </w:r>
      <w:r w:rsidRPr="00CC0607">
        <w:rPr>
          <w:noProof/>
        </w:rPr>
        <w:drawing>
          <wp:inline distT="0" distB="0" distL="0" distR="0" wp14:anchorId="1566FC4A" wp14:editId="68B872C1">
            <wp:extent cx="1057275" cy="1473253"/>
            <wp:effectExtent l="0" t="0" r="0" b="0"/>
            <wp:docPr id="87504490"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4490" name="Picture 1" descr="A screenshot of a phone&#10;&#10;AI-generated content may be incorrect."/>
                    <pic:cNvPicPr/>
                  </pic:nvPicPr>
                  <pic:blipFill>
                    <a:blip r:embed="rId6"/>
                    <a:stretch>
                      <a:fillRect/>
                    </a:stretch>
                  </pic:blipFill>
                  <pic:spPr>
                    <a:xfrm>
                      <a:off x="0" y="0"/>
                      <a:ext cx="1066577" cy="1486214"/>
                    </a:xfrm>
                    <a:prstGeom prst="rect">
                      <a:avLst/>
                    </a:prstGeom>
                  </pic:spPr>
                </pic:pic>
              </a:graphicData>
            </a:graphic>
          </wp:inline>
        </w:drawing>
      </w:r>
    </w:p>
    <w:p w14:paraId="01F95185" w14:textId="528BB832" w:rsidR="00611E75" w:rsidRDefault="00611E75" w:rsidP="007B118A">
      <w:pPr>
        <w:pStyle w:val="ListParagraph"/>
        <w:spacing w:line="320" w:lineRule="atLeast"/>
      </w:pPr>
    </w:p>
    <w:p w14:paraId="3448F0D5" w14:textId="54667415" w:rsidR="00611E75" w:rsidRDefault="00611E75" w:rsidP="007B118A">
      <w:pPr>
        <w:pStyle w:val="ListParagraph"/>
        <w:numPr>
          <w:ilvl w:val="0"/>
          <w:numId w:val="3"/>
        </w:numPr>
        <w:spacing w:line="320" w:lineRule="atLeast"/>
        <w:ind w:left="714" w:hanging="357"/>
      </w:pPr>
      <w:r>
        <w:lastRenderedPageBreak/>
        <w:t xml:space="preserve">In the category selected cell, added a formula to get the name of the product category selected in the combo box. Formula used – </w:t>
      </w:r>
      <w:proofErr w:type="gramStart"/>
      <w:r w:rsidRPr="00E12343">
        <w:rPr>
          <w:i/>
          <w:iCs/>
          <w:color w:val="0070C0"/>
        </w:rPr>
        <w:t>Index(</w:t>
      </w:r>
      <w:proofErr w:type="gramEnd"/>
      <w:r w:rsidRPr="00E12343">
        <w:rPr>
          <w:i/>
          <w:iCs/>
          <w:color w:val="0070C0"/>
        </w:rPr>
        <w:t>H3:H6,D2)</w:t>
      </w:r>
    </w:p>
    <w:p w14:paraId="705AB5F1" w14:textId="088DA76F" w:rsidR="00611E75" w:rsidRDefault="00611E75" w:rsidP="00F76E8B">
      <w:pPr>
        <w:spacing w:line="320" w:lineRule="atLeast"/>
        <w:jc w:val="center"/>
      </w:pPr>
      <w:r w:rsidRPr="00611E75">
        <w:rPr>
          <w:noProof/>
        </w:rPr>
        <w:drawing>
          <wp:inline distT="0" distB="0" distL="0" distR="0" wp14:anchorId="3D5D0B24" wp14:editId="15FC7606">
            <wp:extent cx="3028950" cy="427443"/>
            <wp:effectExtent l="0" t="0" r="0" b="0"/>
            <wp:docPr id="12478897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89756" name="Picture 1" descr="A screenshot of a computer&#10;&#10;AI-generated content may be incorrect."/>
                    <pic:cNvPicPr/>
                  </pic:nvPicPr>
                  <pic:blipFill>
                    <a:blip r:embed="rId7"/>
                    <a:stretch>
                      <a:fillRect/>
                    </a:stretch>
                  </pic:blipFill>
                  <pic:spPr>
                    <a:xfrm>
                      <a:off x="0" y="0"/>
                      <a:ext cx="3081533" cy="434864"/>
                    </a:xfrm>
                    <a:prstGeom prst="rect">
                      <a:avLst/>
                    </a:prstGeom>
                  </pic:spPr>
                </pic:pic>
              </a:graphicData>
            </a:graphic>
          </wp:inline>
        </w:drawing>
      </w:r>
    </w:p>
    <w:p w14:paraId="5A25D62F" w14:textId="153920EF" w:rsidR="00B243E1" w:rsidRDefault="00B243E1" w:rsidP="00611E75">
      <w:pPr>
        <w:pStyle w:val="ListParagraph"/>
        <w:numPr>
          <w:ilvl w:val="0"/>
          <w:numId w:val="3"/>
        </w:numPr>
      </w:pPr>
      <w:r>
        <w:t xml:space="preserve">Above the Combo box, </w:t>
      </w:r>
      <w:r w:rsidR="001B3B3A">
        <w:t>the</w:t>
      </w:r>
      <w:r>
        <w:t xml:space="preserve"> text “Select Category” was added after merging 3 cells</w:t>
      </w:r>
    </w:p>
    <w:p w14:paraId="453F145C" w14:textId="7896A1DC" w:rsidR="00611E75" w:rsidRDefault="00547A67" w:rsidP="00611E75">
      <w:pPr>
        <w:pStyle w:val="ListParagraph"/>
        <w:numPr>
          <w:ilvl w:val="0"/>
          <w:numId w:val="3"/>
        </w:numPr>
      </w:pPr>
      <w:r>
        <w:t>Used the above steps to create one more combo box named Region</w:t>
      </w:r>
    </w:p>
    <w:p w14:paraId="3B38E4D3" w14:textId="6970A59D" w:rsidR="00B243E1" w:rsidRDefault="00B243E1" w:rsidP="00611E75">
      <w:pPr>
        <w:pStyle w:val="ListParagraph"/>
        <w:numPr>
          <w:ilvl w:val="0"/>
          <w:numId w:val="3"/>
        </w:numPr>
      </w:pPr>
      <w:r>
        <w:t xml:space="preserve">After adding the values, </w:t>
      </w:r>
      <w:r w:rsidR="001B3B3A">
        <w:t>the</w:t>
      </w:r>
      <w:r>
        <w:t xml:space="preserve"> text “Select Region” was </w:t>
      </w:r>
      <w:r w:rsidR="002D1C43">
        <w:t>added above</w:t>
      </w:r>
      <w:r>
        <w:t xml:space="preserve"> the combo box</w:t>
      </w:r>
    </w:p>
    <w:p w14:paraId="2174FCCD" w14:textId="088881A5" w:rsidR="007B118A" w:rsidRDefault="007B118A" w:rsidP="007B118A">
      <w:pPr>
        <w:rPr>
          <w:b/>
          <w:bCs/>
          <w:u w:val="single"/>
        </w:rPr>
      </w:pPr>
      <w:r w:rsidRPr="007B118A">
        <w:rPr>
          <w:b/>
          <w:bCs/>
          <w:u w:val="single"/>
        </w:rPr>
        <w:t xml:space="preserve">Create a column chart of the month-wise </w:t>
      </w:r>
      <w:r w:rsidR="009C5BA2">
        <w:rPr>
          <w:b/>
          <w:bCs/>
          <w:u w:val="single"/>
        </w:rPr>
        <w:t xml:space="preserve">Sales &amp; Profit </w:t>
      </w:r>
      <w:r w:rsidRPr="007B118A">
        <w:rPr>
          <w:b/>
          <w:bCs/>
          <w:u w:val="single"/>
        </w:rPr>
        <w:t>table</w:t>
      </w:r>
    </w:p>
    <w:p w14:paraId="3F96CC03" w14:textId="19B82B71" w:rsidR="007B118A" w:rsidRPr="007B118A" w:rsidRDefault="007B118A" w:rsidP="0033516B">
      <w:pPr>
        <w:pStyle w:val="ListParagraph"/>
        <w:numPr>
          <w:ilvl w:val="0"/>
          <w:numId w:val="7"/>
        </w:numPr>
        <w:spacing w:line="320" w:lineRule="atLeast"/>
        <w:ind w:left="714" w:hanging="357"/>
      </w:pPr>
      <w:r w:rsidRPr="007B118A">
        <w:t xml:space="preserve">In the dashboard, added the column chart by </w:t>
      </w:r>
      <w:r w:rsidRPr="007B118A">
        <w:rPr>
          <w:i/>
          <w:iCs/>
          <w:color w:val="0070C0"/>
        </w:rPr>
        <w:t>Insert&gt;</w:t>
      </w:r>
      <w:proofErr w:type="spellStart"/>
      <w:r w:rsidRPr="007B118A">
        <w:rPr>
          <w:i/>
          <w:iCs/>
          <w:color w:val="0070C0"/>
        </w:rPr>
        <w:t>Columnchart</w:t>
      </w:r>
      <w:proofErr w:type="spellEnd"/>
      <w:r w:rsidRPr="007B118A">
        <w:rPr>
          <w:i/>
          <w:iCs/>
          <w:color w:val="0070C0"/>
        </w:rPr>
        <w:t>&gt;2-D Column</w:t>
      </w:r>
    </w:p>
    <w:p w14:paraId="63ED3B4A" w14:textId="2A2C0CE2" w:rsidR="007B118A" w:rsidRDefault="007B118A" w:rsidP="0033516B">
      <w:pPr>
        <w:pStyle w:val="ListParagraph"/>
        <w:numPr>
          <w:ilvl w:val="0"/>
          <w:numId w:val="7"/>
        </w:numPr>
        <w:spacing w:line="320" w:lineRule="atLeast"/>
        <w:ind w:left="714" w:hanging="357"/>
      </w:pPr>
      <w:r>
        <w:t xml:space="preserve">By </w:t>
      </w:r>
      <w:proofErr w:type="gramStart"/>
      <w:r>
        <w:t>right</w:t>
      </w:r>
      <w:r w:rsidR="001B3B3A">
        <w:t>-</w:t>
      </w:r>
      <w:r>
        <w:t>clicking</w:t>
      </w:r>
      <w:proofErr w:type="gramEnd"/>
      <w:r>
        <w:t xml:space="preserve"> the chart, ch</w:t>
      </w:r>
      <w:r w:rsidR="001B3B3A">
        <w:t>o</w:t>
      </w:r>
      <w:r>
        <w:t xml:space="preserve">ose </w:t>
      </w:r>
      <w:r w:rsidRPr="009C5BA2">
        <w:rPr>
          <w:i/>
          <w:iCs/>
          <w:color w:val="0070C0"/>
        </w:rPr>
        <w:t>Select data</w:t>
      </w:r>
      <w:r w:rsidRPr="009C5BA2">
        <w:rPr>
          <w:color w:val="0070C0"/>
        </w:rPr>
        <w:t xml:space="preserve"> </w:t>
      </w:r>
      <w:r w:rsidR="009C5BA2">
        <w:t>option to add the table from the working sheet to the chart data range</w:t>
      </w:r>
    </w:p>
    <w:p w14:paraId="361625E3" w14:textId="6E364B29" w:rsidR="009C5BA2" w:rsidRPr="009C5BA2" w:rsidRDefault="009C5BA2" w:rsidP="0033516B">
      <w:pPr>
        <w:pStyle w:val="ListParagraph"/>
        <w:numPr>
          <w:ilvl w:val="0"/>
          <w:numId w:val="7"/>
        </w:numPr>
        <w:spacing w:line="320" w:lineRule="atLeast"/>
        <w:ind w:left="714" w:hanging="357"/>
      </w:pPr>
      <w:r>
        <w:t xml:space="preserve">Added the Chart title – </w:t>
      </w:r>
      <w:r w:rsidRPr="009C5BA2">
        <w:rPr>
          <w:i/>
          <w:iCs/>
          <w:color w:val="0070C0"/>
        </w:rPr>
        <w:t>Month-wise Sales &amp; Profit</w:t>
      </w:r>
    </w:p>
    <w:p w14:paraId="136F4BB7" w14:textId="010B0924" w:rsidR="009C5BA2" w:rsidRPr="009C5BA2" w:rsidRDefault="009C5BA2" w:rsidP="0033516B">
      <w:pPr>
        <w:pStyle w:val="ListParagraph"/>
        <w:numPr>
          <w:ilvl w:val="0"/>
          <w:numId w:val="7"/>
        </w:numPr>
        <w:spacing w:line="320" w:lineRule="atLeast"/>
        <w:ind w:left="714" w:hanging="357"/>
      </w:pPr>
      <w:r w:rsidRPr="009C5BA2">
        <w:rPr>
          <w:color w:val="000000" w:themeColor="text1"/>
        </w:rPr>
        <w:t>Added the data labels</w:t>
      </w:r>
      <w:r w:rsidRPr="009C5BA2">
        <w:rPr>
          <w:color w:val="0070C0"/>
        </w:rPr>
        <w:t xml:space="preserve"> </w:t>
      </w:r>
    </w:p>
    <w:p w14:paraId="3E805B5C" w14:textId="50E1AB46" w:rsidR="009C5BA2" w:rsidRDefault="009C5BA2" w:rsidP="009C5BA2">
      <w:pPr>
        <w:rPr>
          <w:b/>
          <w:bCs/>
          <w:u w:val="single"/>
        </w:rPr>
      </w:pPr>
      <w:r w:rsidRPr="007B118A">
        <w:rPr>
          <w:b/>
          <w:bCs/>
          <w:u w:val="single"/>
        </w:rPr>
        <w:t xml:space="preserve">Create a column chart of the </w:t>
      </w:r>
      <w:r>
        <w:rPr>
          <w:b/>
          <w:bCs/>
          <w:u w:val="single"/>
        </w:rPr>
        <w:t>Region-wise Sales</w:t>
      </w:r>
      <w:r w:rsidRPr="007B118A">
        <w:rPr>
          <w:b/>
          <w:bCs/>
          <w:u w:val="single"/>
        </w:rPr>
        <w:t xml:space="preserve"> table</w:t>
      </w:r>
    </w:p>
    <w:p w14:paraId="16FD3B28" w14:textId="77777777" w:rsidR="009C5BA2" w:rsidRPr="007B118A" w:rsidRDefault="009C5BA2" w:rsidP="0033516B">
      <w:pPr>
        <w:pStyle w:val="ListParagraph"/>
        <w:numPr>
          <w:ilvl w:val="0"/>
          <w:numId w:val="9"/>
        </w:numPr>
        <w:spacing w:line="320" w:lineRule="atLeast"/>
        <w:ind w:left="714" w:hanging="357"/>
      </w:pPr>
      <w:r w:rsidRPr="007B118A">
        <w:t xml:space="preserve">In the dashboard, added the column chart by </w:t>
      </w:r>
      <w:r w:rsidRPr="007B118A">
        <w:rPr>
          <w:i/>
          <w:iCs/>
          <w:color w:val="0070C0"/>
        </w:rPr>
        <w:t>Insert&gt;</w:t>
      </w:r>
      <w:proofErr w:type="spellStart"/>
      <w:r w:rsidRPr="007B118A">
        <w:rPr>
          <w:i/>
          <w:iCs/>
          <w:color w:val="0070C0"/>
        </w:rPr>
        <w:t>Columnchart</w:t>
      </w:r>
      <w:proofErr w:type="spellEnd"/>
      <w:r w:rsidRPr="007B118A">
        <w:rPr>
          <w:i/>
          <w:iCs/>
          <w:color w:val="0070C0"/>
        </w:rPr>
        <w:t>&gt;2-D Column</w:t>
      </w:r>
    </w:p>
    <w:p w14:paraId="0BD323B6" w14:textId="45473CA7" w:rsidR="009C5BA2" w:rsidRDefault="009C5BA2" w:rsidP="0033516B">
      <w:pPr>
        <w:pStyle w:val="ListParagraph"/>
        <w:numPr>
          <w:ilvl w:val="0"/>
          <w:numId w:val="9"/>
        </w:numPr>
        <w:spacing w:line="320" w:lineRule="atLeast"/>
        <w:ind w:left="714" w:hanging="357"/>
      </w:pPr>
      <w:r>
        <w:t xml:space="preserve">By </w:t>
      </w:r>
      <w:proofErr w:type="gramStart"/>
      <w:r>
        <w:t>right</w:t>
      </w:r>
      <w:r w:rsidR="001B3B3A">
        <w:t>-</w:t>
      </w:r>
      <w:r>
        <w:t>clicking</w:t>
      </w:r>
      <w:proofErr w:type="gramEnd"/>
      <w:r>
        <w:t xml:space="preserve"> the chart, ch</w:t>
      </w:r>
      <w:r w:rsidR="001B3B3A">
        <w:t>o</w:t>
      </w:r>
      <w:r>
        <w:t xml:space="preserve">ose </w:t>
      </w:r>
      <w:r w:rsidRPr="009C5BA2">
        <w:rPr>
          <w:i/>
          <w:iCs/>
          <w:color w:val="0070C0"/>
        </w:rPr>
        <w:t>Select data</w:t>
      </w:r>
      <w:r w:rsidRPr="009C5BA2">
        <w:rPr>
          <w:color w:val="0070C0"/>
        </w:rPr>
        <w:t xml:space="preserve"> </w:t>
      </w:r>
      <w:r>
        <w:t>option to add the table from the working sheet to the chart data range</w:t>
      </w:r>
    </w:p>
    <w:p w14:paraId="3E0DADBF" w14:textId="5BEFC357" w:rsidR="009C5BA2" w:rsidRPr="009C5BA2" w:rsidRDefault="009C5BA2" w:rsidP="0033516B">
      <w:pPr>
        <w:pStyle w:val="ListParagraph"/>
        <w:numPr>
          <w:ilvl w:val="0"/>
          <w:numId w:val="9"/>
        </w:numPr>
        <w:spacing w:line="320" w:lineRule="atLeast"/>
        <w:ind w:left="714" w:hanging="357"/>
      </w:pPr>
      <w:r>
        <w:t xml:space="preserve">Added the Chart title – </w:t>
      </w:r>
      <w:r>
        <w:rPr>
          <w:i/>
          <w:iCs/>
          <w:color w:val="0070C0"/>
        </w:rPr>
        <w:t>Region-wise Sales</w:t>
      </w:r>
    </w:p>
    <w:p w14:paraId="2DCF4DCE" w14:textId="77777777" w:rsidR="009C5BA2" w:rsidRPr="009C5BA2" w:rsidRDefault="009C5BA2" w:rsidP="0033516B">
      <w:pPr>
        <w:pStyle w:val="ListParagraph"/>
        <w:numPr>
          <w:ilvl w:val="0"/>
          <w:numId w:val="9"/>
        </w:numPr>
        <w:spacing w:line="320" w:lineRule="atLeast"/>
        <w:ind w:left="714" w:hanging="357"/>
      </w:pPr>
      <w:r w:rsidRPr="009C5BA2">
        <w:rPr>
          <w:color w:val="000000" w:themeColor="text1"/>
        </w:rPr>
        <w:t>Added the data labels</w:t>
      </w:r>
      <w:r w:rsidRPr="009C5BA2">
        <w:rPr>
          <w:color w:val="0070C0"/>
        </w:rPr>
        <w:t xml:space="preserve"> </w:t>
      </w:r>
    </w:p>
    <w:p w14:paraId="5BDFC584" w14:textId="0A493B35" w:rsidR="009C5BA2" w:rsidRPr="009C5BA2" w:rsidRDefault="009C5BA2" w:rsidP="0033516B">
      <w:pPr>
        <w:pStyle w:val="ListParagraph"/>
        <w:numPr>
          <w:ilvl w:val="0"/>
          <w:numId w:val="9"/>
        </w:numPr>
        <w:spacing w:line="320" w:lineRule="atLeast"/>
        <w:ind w:left="714" w:hanging="357"/>
      </w:pPr>
      <w:r w:rsidRPr="009C5BA2">
        <w:rPr>
          <w:color w:val="000000" w:themeColor="text1"/>
        </w:rPr>
        <w:t xml:space="preserve">Added a max value column in the table. Used the formula - </w:t>
      </w:r>
      <w:r w:rsidRPr="009C5BA2">
        <w:rPr>
          <w:i/>
          <w:iCs/>
          <w:color w:val="0070C0"/>
        </w:rPr>
        <w:t>=IF([@</w:t>
      </w:r>
      <w:proofErr w:type="gramStart"/>
      <w:r w:rsidRPr="009C5BA2">
        <w:rPr>
          <w:i/>
          <w:iCs/>
          <w:color w:val="0070C0"/>
        </w:rPr>
        <w:t>Sales]=</w:t>
      </w:r>
      <w:proofErr w:type="gramEnd"/>
      <w:r w:rsidRPr="009C5BA2">
        <w:rPr>
          <w:i/>
          <w:iCs/>
          <w:color w:val="0070C0"/>
        </w:rPr>
        <w:t>MAX($B$23:$B$35),[@Sales],"")</w:t>
      </w:r>
    </w:p>
    <w:p w14:paraId="29F49210" w14:textId="782AB3E8" w:rsidR="009C5BA2" w:rsidRDefault="009C5BA2" w:rsidP="0033516B">
      <w:pPr>
        <w:pStyle w:val="ListParagraph"/>
        <w:numPr>
          <w:ilvl w:val="0"/>
          <w:numId w:val="9"/>
        </w:numPr>
        <w:spacing w:line="320" w:lineRule="atLeast"/>
        <w:ind w:left="714" w:hanging="357"/>
      </w:pPr>
      <w:r>
        <w:rPr>
          <w:color w:val="000000" w:themeColor="text1"/>
        </w:rPr>
        <w:t xml:space="preserve">Added the max value to the chart to highlight the column with </w:t>
      </w:r>
      <w:r w:rsidR="001B3B3A">
        <w:rPr>
          <w:color w:val="000000" w:themeColor="text1"/>
        </w:rPr>
        <w:t xml:space="preserve">a </w:t>
      </w:r>
      <w:r>
        <w:rPr>
          <w:color w:val="000000" w:themeColor="text1"/>
        </w:rPr>
        <w:t>max column.</w:t>
      </w:r>
      <w:r>
        <w:t xml:space="preserve"> To do this, I </w:t>
      </w:r>
      <w:proofErr w:type="gramStart"/>
      <w:r w:rsidR="00CC0607">
        <w:t>right</w:t>
      </w:r>
      <w:r w:rsidR="001B3B3A">
        <w:t>-</w:t>
      </w:r>
      <w:r w:rsidR="00CC0607">
        <w:t>clicked</w:t>
      </w:r>
      <w:proofErr w:type="gramEnd"/>
      <w:r>
        <w:t xml:space="preserve"> on the chart,</w:t>
      </w:r>
      <w:r w:rsidR="008F48DC">
        <w:t xml:space="preserve"> chose select data, and used </w:t>
      </w:r>
      <w:r w:rsidR="001B3B3A">
        <w:t xml:space="preserve">the </w:t>
      </w:r>
      <w:r w:rsidR="008F48DC">
        <w:t xml:space="preserve">Add functionality to add the max column values in the series Values and defined the series name as Max. </w:t>
      </w:r>
      <w:r>
        <w:t xml:space="preserve"> </w:t>
      </w:r>
    </w:p>
    <w:p w14:paraId="17A117A0" w14:textId="7DA6F828" w:rsidR="008F48DC" w:rsidRPr="009C5BA2" w:rsidRDefault="008F48DC" w:rsidP="0033516B">
      <w:pPr>
        <w:pStyle w:val="ListParagraph"/>
        <w:numPr>
          <w:ilvl w:val="0"/>
          <w:numId w:val="9"/>
        </w:numPr>
        <w:spacing w:line="320" w:lineRule="atLeast"/>
        <w:ind w:left="714" w:hanging="357"/>
      </w:pPr>
      <w:r>
        <w:rPr>
          <w:color w:val="000000" w:themeColor="text1"/>
        </w:rPr>
        <w:t>An orange column bar appeared.</w:t>
      </w:r>
      <w:r>
        <w:t xml:space="preserve"> After selecting the </w:t>
      </w:r>
      <w:r w:rsidR="00CC0607">
        <w:t>orange</w:t>
      </w:r>
      <w:r>
        <w:t xml:space="preserve"> column bar, I </w:t>
      </w:r>
      <w:proofErr w:type="gramStart"/>
      <w:r w:rsidR="00CC0607">
        <w:t>right</w:t>
      </w:r>
      <w:r w:rsidR="001B3B3A">
        <w:t>-</w:t>
      </w:r>
      <w:r w:rsidR="00CC0607">
        <w:t>clicked</w:t>
      </w:r>
      <w:proofErr w:type="gramEnd"/>
      <w:r>
        <w:t xml:space="preserve"> to select Format Data Series and then selected Secondary Axis to merge the </w:t>
      </w:r>
      <w:r w:rsidR="00CC0607">
        <w:t>orange</w:t>
      </w:r>
      <w:r>
        <w:t xml:space="preserve"> column with the blue colour. </w:t>
      </w:r>
    </w:p>
    <w:p w14:paraId="47D4A57D" w14:textId="6B5FCEED" w:rsidR="009C5BA2" w:rsidRDefault="00715006" w:rsidP="009C5BA2">
      <w:pPr>
        <w:ind w:left="360"/>
        <w:rPr>
          <w:b/>
          <w:bCs/>
          <w:u w:val="single"/>
        </w:rPr>
      </w:pPr>
      <w:r w:rsidRPr="00715006">
        <w:rPr>
          <w:b/>
          <w:bCs/>
          <w:u w:val="single"/>
        </w:rPr>
        <w:t xml:space="preserve">Linking the month-wise table </w:t>
      </w:r>
      <w:r w:rsidR="00F76E8B">
        <w:rPr>
          <w:b/>
          <w:bCs/>
          <w:u w:val="single"/>
        </w:rPr>
        <w:t xml:space="preserve">and region-wise table </w:t>
      </w:r>
      <w:r w:rsidRPr="00715006">
        <w:rPr>
          <w:b/>
          <w:bCs/>
          <w:u w:val="single"/>
        </w:rPr>
        <w:t>with the combo box</w:t>
      </w:r>
    </w:p>
    <w:p w14:paraId="06E6FC3E" w14:textId="47A6276D" w:rsidR="00CC0607" w:rsidRPr="00082BFD" w:rsidRDefault="00082BFD" w:rsidP="00B6042E">
      <w:pPr>
        <w:pStyle w:val="ListParagraph"/>
        <w:numPr>
          <w:ilvl w:val="0"/>
          <w:numId w:val="10"/>
        </w:numPr>
        <w:spacing w:line="280" w:lineRule="atLeast"/>
        <w:ind w:left="714" w:hanging="357"/>
        <w:rPr>
          <w:b/>
          <w:bCs/>
          <w:u w:val="single"/>
        </w:rPr>
      </w:pPr>
      <w:r>
        <w:t>In the working sheet and month-wise table,</w:t>
      </w:r>
      <w:r w:rsidR="00CC0607" w:rsidRPr="00082BFD">
        <w:t xml:space="preserve"> I changed the formula </w:t>
      </w:r>
      <w:r>
        <w:t xml:space="preserve">in the Sales column </w:t>
      </w:r>
      <w:r w:rsidR="00CC0607" w:rsidRPr="00082BFD">
        <w:t>to</w:t>
      </w:r>
      <w:r w:rsidR="00CC0607">
        <w:rPr>
          <w:b/>
          <w:bCs/>
          <w:u w:val="single"/>
        </w:rPr>
        <w:t xml:space="preserve"> </w:t>
      </w:r>
      <w:r w:rsidRPr="00082BFD">
        <w:rPr>
          <w:i/>
          <w:iCs/>
          <w:color w:val="0070C0"/>
        </w:rPr>
        <w:t>=IFS(AND($C$2="All",$C$3="All"),SUMIFS(Total_Sales,Months,[@Months]),$C$2="All",SUMIFS(Total_Sales,Region,$C$3,Months,[@Months]),$C$3="All",SUMIFS(Total_Sales,Product_Category,$C$2,Months,[@Months]),OR($C$2&lt;&gt;"All",$C$3&lt;&gt;"All"),SUMIFS(Total_Sales,Product_Category,$C$2,Region,$C$3,Months,[@Months]))</w:t>
      </w:r>
    </w:p>
    <w:p w14:paraId="4CF1A361" w14:textId="4035C8B5" w:rsidR="00082BFD" w:rsidRPr="00082BFD" w:rsidRDefault="00082BFD" w:rsidP="0033516B">
      <w:pPr>
        <w:pStyle w:val="ListParagraph"/>
        <w:numPr>
          <w:ilvl w:val="0"/>
          <w:numId w:val="10"/>
        </w:numPr>
        <w:spacing w:line="320" w:lineRule="atLeast"/>
        <w:rPr>
          <w:b/>
          <w:bCs/>
          <w:u w:val="single"/>
        </w:rPr>
      </w:pPr>
      <w:r w:rsidRPr="00082BFD">
        <w:rPr>
          <w:i/>
          <w:iCs/>
        </w:rPr>
        <w:t xml:space="preserve">I then changed the profit formula in the month-wise table to: </w:t>
      </w:r>
    </w:p>
    <w:p w14:paraId="3C08B258" w14:textId="41D8AF4E" w:rsidR="00082BFD" w:rsidRDefault="00082BFD" w:rsidP="00B6042E">
      <w:pPr>
        <w:pStyle w:val="ListParagraph"/>
        <w:spacing w:line="280" w:lineRule="atLeast"/>
        <w:rPr>
          <w:i/>
          <w:iCs/>
          <w:color w:val="0070C0"/>
        </w:rPr>
      </w:pPr>
      <w:r w:rsidRPr="00082BFD">
        <w:rPr>
          <w:i/>
          <w:iCs/>
          <w:color w:val="0070C0"/>
        </w:rPr>
        <w:t>=IFS(AND($C$2="All",$C$3="All"),SUMIFS(Total_Profit,Months,[@Months]),$C$2="All",SUMIFS(Total_Profit,Region,$C$3,Months,[@Months]),$C$3="All",SUMIFS(Total_Profit,Product_Category,$C$2,Months,[@Months]),OR($C$2&lt;&gt;"All",$C$3&lt;&gt;"All"),SUMIFS(Total_Profit,Product_Category,$C$2,Region,$C$3,Months,[@Months]))</w:t>
      </w:r>
    </w:p>
    <w:p w14:paraId="38097BCB" w14:textId="77777777" w:rsidR="0033516B" w:rsidRDefault="0033516B" w:rsidP="0033516B">
      <w:pPr>
        <w:pStyle w:val="ListParagraph"/>
        <w:numPr>
          <w:ilvl w:val="0"/>
          <w:numId w:val="10"/>
        </w:numPr>
        <w:spacing w:line="320" w:lineRule="atLeast"/>
      </w:pPr>
      <w:r w:rsidRPr="0033516B">
        <w:t xml:space="preserve">With the change in value, the column chart was updated. </w:t>
      </w:r>
    </w:p>
    <w:p w14:paraId="198C638F" w14:textId="6FAB2174" w:rsidR="00F76E8B" w:rsidRDefault="0033516B" w:rsidP="00F76E8B">
      <w:pPr>
        <w:pStyle w:val="ListParagraph"/>
        <w:numPr>
          <w:ilvl w:val="0"/>
          <w:numId w:val="10"/>
        </w:numPr>
        <w:spacing w:line="320" w:lineRule="atLeast"/>
      </w:pPr>
      <w:r w:rsidRPr="0033516B">
        <w:t xml:space="preserve">To </w:t>
      </w:r>
      <w:r>
        <w:t>validate</w:t>
      </w:r>
      <w:r w:rsidRPr="0033516B">
        <w:t xml:space="preserve"> if the formula is working correctly, I created a pivot table in a separate sheet and made the product category and region as Filter, used months as rows, and values as Sum of total sales and total profit. I then changed the selection in </w:t>
      </w:r>
      <w:r w:rsidR="001B3B3A">
        <w:t xml:space="preserve">the </w:t>
      </w:r>
      <w:r w:rsidRPr="0033516B">
        <w:t>combo box to see if the value coming in the table matche</w:t>
      </w:r>
      <w:r w:rsidR="001B3B3A">
        <w:t>d</w:t>
      </w:r>
      <w:r w:rsidRPr="0033516B">
        <w:t xml:space="preserve"> with the pivot table values. </w:t>
      </w:r>
    </w:p>
    <w:p w14:paraId="5440F513" w14:textId="34A4021F" w:rsidR="0033516B" w:rsidRPr="00F76E8B" w:rsidRDefault="00F76E8B" w:rsidP="00B6042E">
      <w:pPr>
        <w:pStyle w:val="ListParagraph"/>
        <w:numPr>
          <w:ilvl w:val="0"/>
          <w:numId w:val="10"/>
        </w:numPr>
        <w:spacing w:line="280" w:lineRule="atLeast"/>
        <w:ind w:left="714" w:hanging="357"/>
      </w:pPr>
      <w:r>
        <w:t xml:space="preserve">To link the region-wise saes table with </w:t>
      </w:r>
      <w:r w:rsidR="001B3B3A">
        <w:t xml:space="preserve">a </w:t>
      </w:r>
      <w:r>
        <w:t xml:space="preserve">combo box, I updated the formula as - </w:t>
      </w:r>
      <w:r w:rsidRPr="00F76E8B">
        <w:rPr>
          <w:i/>
          <w:iCs/>
          <w:color w:val="0070C0"/>
        </w:rPr>
        <w:t>=IFS(AND($C$2="All",$C$3="All"),SUMIFS(Total_Sales,Region,[@Regions]),$C$2="All",SUMIFS(Total_Sales,Region,$C$3,Region,[@Regions]),$C$3="All",SUMIFS(Total_Sales,Product_Category,$C$2,Region,[@</w:t>
      </w:r>
      <w:r w:rsidRPr="00F76E8B">
        <w:rPr>
          <w:i/>
          <w:iCs/>
          <w:color w:val="0070C0"/>
        </w:rPr>
        <w:lastRenderedPageBreak/>
        <w:t>Regions]),OR($C$2&lt;&gt;"All",$C$3&lt;&gt;"All"),SUMIFS(Total_Sales,Product_Category,$C$2,Region,$C$3,Region,[@Regions]))</w:t>
      </w:r>
    </w:p>
    <w:p w14:paraId="1097573E" w14:textId="77777777" w:rsidR="0033516B" w:rsidRDefault="0033516B" w:rsidP="0033516B">
      <w:pPr>
        <w:pStyle w:val="ListParagraph"/>
        <w:spacing w:line="320" w:lineRule="atLeast"/>
        <w:rPr>
          <w:i/>
          <w:iCs/>
          <w:color w:val="0070C0"/>
        </w:rPr>
      </w:pPr>
    </w:p>
    <w:p w14:paraId="338AD45B" w14:textId="132F5455" w:rsidR="0033516B" w:rsidRDefault="00B6042E" w:rsidP="00EF3523">
      <w:pPr>
        <w:pStyle w:val="ListParagraph"/>
        <w:spacing w:line="320" w:lineRule="atLeast"/>
        <w:rPr>
          <w:b/>
          <w:bCs/>
          <w:u w:val="single"/>
        </w:rPr>
      </w:pPr>
      <w:r w:rsidRPr="00B6042E">
        <w:rPr>
          <w:b/>
          <w:bCs/>
          <w:u w:val="single"/>
        </w:rPr>
        <w:t xml:space="preserve">Create a bar chart for </w:t>
      </w:r>
      <w:r w:rsidR="001B3B3A">
        <w:rPr>
          <w:b/>
          <w:bCs/>
          <w:u w:val="single"/>
        </w:rPr>
        <w:t xml:space="preserve">the </w:t>
      </w:r>
      <w:r w:rsidRPr="00B6042E">
        <w:rPr>
          <w:b/>
          <w:bCs/>
          <w:u w:val="single"/>
        </w:rPr>
        <w:t xml:space="preserve">Top </w:t>
      </w:r>
      <w:r w:rsidR="009508CC">
        <w:rPr>
          <w:b/>
          <w:bCs/>
          <w:u w:val="single"/>
        </w:rPr>
        <w:t>4</w:t>
      </w:r>
      <w:r w:rsidR="00FE14B4">
        <w:rPr>
          <w:b/>
          <w:bCs/>
          <w:u w:val="single"/>
        </w:rPr>
        <w:t xml:space="preserve"> </w:t>
      </w:r>
      <w:r w:rsidR="00EF4021">
        <w:rPr>
          <w:b/>
          <w:bCs/>
          <w:u w:val="single"/>
        </w:rPr>
        <w:t>P</w:t>
      </w:r>
      <w:r w:rsidR="00FE14B4">
        <w:rPr>
          <w:b/>
          <w:bCs/>
          <w:u w:val="single"/>
        </w:rPr>
        <w:t>erforming</w:t>
      </w:r>
      <w:r w:rsidRPr="00B6042E">
        <w:rPr>
          <w:b/>
          <w:bCs/>
          <w:u w:val="single"/>
        </w:rPr>
        <w:t xml:space="preserve"> </w:t>
      </w:r>
      <w:r w:rsidR="00EF4021">
        <w:rPr>
          <w:b/>
          <w:bCs/>
          <w:u w:val="single"/>
        </w:rPr>
        <w:t>P</w:t>
      </w:r>
      <w:r w:rsidRPr="00B6042E">
        <w:rPr>
          <w:b/>
          <w:bCs/>
          <w:u w:val="single"/>
        </w:rPr>
        <w:t>roducts</w:t>
      </w:r>
      <w:r w:rsidR="00FE14B4">
        <w:rPr>
          <w:b/>
          <w:bCs/>
          <w:u w:val="single"/>
        </w:rPr>
        <w:t xml:space="preserve"> (by sales)</w:t>
      </w:r>
    </w:p>
    <w:p w14:paraId="7A31A673" w14:textId="19C2F7A7" w:rsidR="00B6042E" w:rsidRDefault="00B6042E" w:rsidP="00EF3523">
      <w:pPr>
        <w:pStyle w:val="ListParagraph"/>
        <w:numPr>
          <w:ilvl w:val="0"/>
          <w:numId w:val="11"/>
        </w:numPr>
        <w:spacing w:line="320" w:lineRule="atLeast"/>
      </w:pPr>
      <w:r w:rsidRPr="00B6042E">
        <w:t xml:space="preserve">Copied the product values from the data sheet and pasted it in </w:t>
      </w:r>
      <w:r w:rsidR="001B3B3A">
        <w:t xml:space="preserve">the </w:t>
      </w:r>
      <w:r w:rsidRPr="00B6042E">
        <w:t xml:space="preserve">Working sheet. Used Removed Duplicated to </w:t>
      </w:r>
      <w:r>
        <w:t xml:space="preserve">get the unique products. </w:t>
      </w:r>
    </w:p>
    <w:p w14:paraId="17682BE5" w14:textId="67A3930A" w:rsidR="00B6042E" w:rsidRPr="009508CC" w:rsidRDefault="009508CC" w:rsidP="00EF3523">
      <w:pPr>
        <w:pStyle w:val="ListParagraph"/>
        <w:numPr>
          <w:ilvl w:val="0"/>
          <w:numId w:val="11"/>
        </w:numPr>
        <w:spacing w:line="320" w:lineRule="atLeast"/>
      </w:pPr>
      <w:r>
        <w:t xml:space="preserve">Added a column named Total sales and used the formula to calculate Total sales based on </w:t>
      </w:r>
      <w:r w:rsidR="001B3B3A">
        <w:t xml:space="preserve">the </w:t>
      </w:r>
      <w:r>
        <w:t xml:space="preserve">combo box. Formula used - </w:t>
      </w:r>
      <w:r w:rsidRPr="007B1DC5">
        <w:rPr>
          <w:i/>
          <w:iCs/>
          <w:color w:val="0070C0"/>
        </w:rPr>
        <w:t>=IFS(AND($C$2="All",$C$3="All"),SUMIFS(Total_Sales,Product,A40),$C$2="All",SUMIFS(Total_Sales,Region,$C$3,Product,A40),$C$3="All",SUMIFS(Total_Sales,Product_Category,$C$2,Product,A40),OR($C$2&lt;&gt;"All",$C$3&lt;&gt;"All"),SUMIFS(Total_Sales,Product_Category,$C$2,Region,$C$3,Product,A40))</w:t>
      </w:r>
    </w:p>
    <w:p w14:paraId="55EF476E" w14:textId="18990E91" w:rsidR="009508CC" w:rsidRDefault="009508CC" w:rsidP="00EF3523">
      <w:pPr>
        <w:pStyle w:val="ListParagraph"/>
        <w:numPr>
          <w:ilvl w:val="0"/>
          <w:numId w:val="11"/>
        </w:numPr>
        <w:spacing w:line="320" w:lineRule="atLeast"/>
      </w:pPr>
      <w:r>
        <w:t>In separate column</w:t>
      </w:r>
      <w:r w:rsidR="00065DE2">
        <w:t>s</w:t>
      </w:r>
      <w:r>
        <w:t>, I created 2 headers – Product &amp; Sales</w:t>
      </w:r>
    </w:p>
    <w:p w14:paraId="624FF0C1" w14:textId="748F5E81" w:rsidR="009508CC" w:rsidRDefault="009508CC" w:rsidP="00EF3523">
      <w:pPr>
        <w:pStyle w:val="ListParagraph"/>
        <w:numPr>
          <w:ilvl w:val="0"/>
          <w:numId w:val="11"/>
        </w:numPr>
        <w:spacing w:line="320" w:lineRule="atLeast"/>
      </w:pPr>
      <w:r>
        <w:t>By using the formula mentioned below, I got the top 4 sales</w:t>
      </w:r>
      <w:r w:rsidR="00EF3523">
        <w:t>. Below are the formulas used:</w:t>
      </w:r>
    </w:p>
    <w:p w14:paraId="0130E6F5" w14:textId="6CAF2F8E" w:rsidR="009508CC" w:rsidRPr="007B1DC5" w:rsidRDefault="009508CC" w:rsidP="00EF3523">
      <w:pPr>
        <w:pStyle w:val="ListParagraph"/>
        <w:spacing w:line="320" w:lineRule="atLeast"/>
        <w:ind w:left="1080"/>
        <w:rPr>
          <w:i/>
          <w:iCs/>
          <w:color w:val="0070C0"/>
        </w:rPr>
      </w:pPr>
      <w:r w:rsidRPr="007B1DC5">
        <w:rPr>
          <w:i/>
          <w:iCs/>
          <w:color w:val="0070C0"/>
        </w:rPr>
        <w:t>Top product - =LARGE($B$</w:t>
      </w:r>
      <w:proofErr w:type="gramStart"/>
      <w:r w:rsidRPr="007B1DC5">
        <w:rPr>
          <w:i/>
          <w:iCs/>
          <w:color w:val="0070C0"/>
        </w:rPr>
        <w:t>40:$</w:t>
      </w:r>
      <w:proofErr w:type="gramEnd"/>
      <w:r w:rsidRPr="007B1DC5">
        <w:rPr>
          <w:i/>
          <w:iCs/>
          <w:color w:val="0070C0"/>
        </w:rPr>
        <w:t>B$81,1)</w:t>
      </w:r>
      <w:r w:rsidR="00EF3523" w:rsidRPr="007B1DC5">
        <w:rPr>
          <w:i/>
          <w:iCs/>
          <w:color w:val="0070C0"/>
        </w:rPr>
        <w:t xml:space="preserve"> or Max(B40:B81)</w:t>
      </w:r>
    </w:p>
    <w:p w14:paraId="0F8EE21B" w14:textId="21A9127B" w:rsidR="00EF3523" w:rsidRPr="007B1DC5" w:rsidRDefault="00EF3523" w:rsidP="00EF3523">
      <w:pPr>
        <w:pStyle w:val="ListParagraph"/>
        <w:spacing w:line="320" w:lineRule="atLeast"/>
        <w:ind w:left="1080"/>
        <w:rPr>
          <w:i/>
          <w:iCs/>
          <w:color w:val="0070C0"/>
        </w:rPr>
      </w:pPr>
      <w:r w:rsidRPr="007B1DC5">
        <w:rPr>
          <w:i/>
          <w:iCs/>
          <w:color w:val="0070C0"/>
        </w:rPr>
        <w:t>2</w:t>
      </w:r>
      <w:r w:rsidRPr="007B1DC5">
        <w:rPr>
          <w:i/>
          <w:iCs/>
          <w:color w:val="0070C0"/>
          <w:vertAlign w:val="superscript"/>
        </w:rPr>
        <w:t>nd</w:t>
      </w:r>
      <w:r w:rsidRPr="007B1DC5">
        <w:rPr>
          <w:i/>
          <w:iCs/>
          <w:color w:val="0070C0"/>
        </w:rPr>
        <w:t xml:space="preserve"> Highest sales = =LARGE($B$</w:t>
      </w:r>
      <w:proofErr w:type="gramStart"/>
      <w:r w:rsidRPr="007B1DC5">
        <w:rPr>
          <w:i/>
          <w:iCs/>
          <w:color w:val="0070C0"/>
        </w:rPr>
        <w:t>40:$</w:t>
      </w:r>
      <w:proofErr w:type="gramEnd"/>
      <w:r w:rsidRPr="007B1DC5">
        <w:rPr>
          <w:i/>
          <w:iCs/>
          <w:color w:val="0070C0"/>
        </w:rPr>
        <w:t xml:space="preserve">B$81,2) and so on. </w:t>
      </w:r>
    </w:p>
    <w:p w14:paraId="3D133E96" w14:textId="77983DB1" w:rsidR="00EF3523" w:rsidRPr="00EF3523" w:rsidRDefault="00EF3523" w:rsidP="00EF3523">
      <w:pPr>
        <w:pStyle w:val="ListParagraph"/>
        <w:numPr>
          <w:ilvl w:val="0"/>
          <w:numId w:val="11"/>
        </w:numPr>
        <w:spacing w:line="320" w:lineRule="atLeast"/>
      </w:pPr>
      <w:r>
        <w:t xml:space="preserve">To get the product name, I used the index function - </w:t>
      </w:r>
      <w:r w:rsidRPr="007B1DC5">
        <w:rPr>
          <w:i/>
          <w:iCs/>
          <w:color w:val="0070C0"/>
        </w:rPr>
        <w:t>=INDEX($A$</w:t>
      </w:r>
      <w:proofErr w:type="gramStart"/>
      <w:r w:rsidRPr="007B1DC5">
        <w:rPr>
          <w:i/>
          <w:iCs/>
          <w:color w:val="0070C0"/>
        </w:rPr>
        <w:t>40:$</w:t>
      </w:r>
      <w:proofErr w:type="gramEnd"/>
      <w:r w:rsidRPr="007B1DC5">
        <w:rPr>
          <w:i/>
          <w:iCs/>
          <w:color w:val="0070C0"/>
        </w:rPr>
        <w:t>B$81,MATCH(E41,$B$40:$B$81,0),1)</w:t>
      </w:r>
    </w:p>
    <w:p w14:paraId="1ED0D527" w14:textId="7D536E39" w:rsidR="00EF3523" w:rsidRDefault="00EF3523" w:rsidP="00EF3523">
      <w:pPr>
        <w:pStyle w:val="ListParagraph"/>
        <w:numPr>
          <w:ilvl w:val="0"/>
          <w:numId w:val="11"/>
        </w:numPr>
        <w:spacing w:line="320" w:lineRule="atLeast"/>
      </w:pPr>
      <w:r>
        <w:t xml:space="preserve">After inserting the bar chart in the Dashboard, I </w:t>
      </w:r>
      <w:proofErr w:type="gramStart"/>
      <w:r>
        <w:t>right</w:t>
      </w:r>
      <w:r w:rsidR="001B3B3A">
        <w:t>-</w:t>
      </w:r>
      <w:r>
        <w:t>clicked</w:t>
      </w:r>
      <w:proofErr w:type="gramEnd"/>
      <w:r>
        <w:t xml:space="preserve"> on the chart to cho</w:t>
      </w:r>
      <w:r w:rsidR="001B3B3A">
        <w:t>o</w:t>
      </w:r>
      <w:r>
        <w:t>se select data and selected the top 4 products with Max to get the max value highlighted</w:t>
      </w:r>
    </w:p>
    <w:p w14:paraId="2A95E441" w14:textId="353EDC14" w:rsidR="00EF3523" w:rsidRDefault="00EF3523" w:rsidP="00EF3523">
      <w:pPr>
        <w:pStyle w:val="ListParagraph"/>
        <w:numPr>
          <w:ilvl w:val="0"/>
          <w:numId w:val="11"/>
        </w:numPr>
        <w:spacing w:line="320" w:lineRule="atLeast"/>
      </w:pPr>
      <w:r>
        <w:t xml:space="preserve">After selecting the orange bar, I </w:t>
      </w:r>
      <w:proofErr w:type="gramStart"/>
      <w:r>
        <w:t>right</w:t>
      </w:r>
      <w:r w:rsidR="001B3B3A">
        <w:t>-</w:t>
      </w:r>
      <w:r>
        <w:t>clicked</w:t>
      </w:r>
      <w:proofErr w:type="gramEnd"/>
      <w:r>
        <w:t xml:space="preserve"> to choose Format Data series to make it the secondary axis and removed the axis value for this bar</w:t>
      </w:r>
    </w:p>
    <w:p w14:paraId="0B3C7313" w14:textId="478DC63A" w:rsidR="00EF3523" w:rsidRDefault="00EF3523" w:rsidP="00EF3523">
      <w:pPr>
        <w:pStyle w:val="ListParagraph"/>
        <w:numPr>
          <w:ilvl w:val="0"/>
          <w:numId w:val="11"/>
        </w:numPr>
        <w:spacing w:line="320" w:lineRule="atLeast"/>
      </w:pPr>
      <w:r>
        <w:t xml:space="preserve">Chart Title – Top 4 </w:t>
      </w:r>
      <w:r w:rsidR="00FE14B4">
        <w:t>Performing</w:t>
      </w:r>
      <w:r>
        <w:t xml:space="preserve"> Products and Data label</w:t>
      </w:r>
      <w:r w:rsidR="001B3B3A">
        <w:t>s</w:t>
      </w:r>
      <w:r>
        <w:t xml:space="preserve"> were added to the chart. Gridlines were removed</w:t>
      </w:r>
    </w:p>
    <w:p w14:paraId="4CBA1DD9" w14:textId="7A0F7A32" w:rsidR="005E11FE" w:rsidRDefault="005E11FE" w:rsidP="00EF3523">
      <w:pPr>
        <w:pStyle w:val="ListParagraph"/>
        <w:numPr>
          <w:ilvl w:val="0"/>
          <w:numId w:val="11"/>
        </w:numPr>
        <w:spacing w:line="320" w:lineRule="atLeast"/>
      </w:pPr>
      <w:r>
        <w:t xml:space="preserve">Data was sorted </w:t>
      </w:r>
      <w:r w:rsidR="001B3B3A">
        <w:t>from</w:t>
      </w:r>
      <w:r>
        <w:t xml:space="preserve"> smallest to largest in the Working sheet to bring the top</w:t>
      </w:r>
      <w:r w:rsidR="001B3B3A">
        <w:t>-</w:t>
      </w:r>
      <w:r>
        <w:t xml:space="preserve">selling product bar </w:t>
      </w:r>
      <w:r w:rsidR="001B3B3A">
        <w:t>to</w:t>
      </w:r>
      <w:r>
        <w:t xml:space="preserve"> the top</w:t>
      </w:r>
    </w:p>
    <w:p w14:paraId="5899798F" w14:textId="3ECFCF78" w:rsidR="00FE14B4" w:rsidRDefault="00FE14B4" w:rsidP="00FE14B4">
      <w:pPr>
        <w:spacing w:line="320" w:lineRule="atLeast"/>
        <w:ind w:firstLine="720"/>
        <w:rPr>
          <w:b/>
          <w:bCs/>
          <w:u w:val="single"/>
        </w:rPr>
      </w:pPr>
      <w:r w:rsidRPr="00FE14B4">
        <w:rPr>
          <w:b/>
          <w:bCs/>
          <w:u w:val="single"/>
        </w:rPr>
        <w:t xml:space="preserve">Create a bar chart for </w:t>
      </w:r>
      <w:r w:rsidR="001B3B3A">
        <w:rPr>
          <w:b/>
          <w:bCs/>
          <w:u w:val="single"/>
        </w:rPr>
        <w:t xml:space="preserve">the </w:t>
      </w:r>
      <w:r w:rsidRPr="00FE14B4">
        <w:rPr>
          <w:b/>
          <w:bCs/>
          <w:u w:val="single"/>
        </w:rPr>
        <w:t>top 5 performing countries</w:t>
      </w:r>
      <w:r>
        <w:rPr>
          <w:b/>
          <w:bCs/>
          <w:u w:val="single"/>
        </w:rPr>
        <w:t xml:space="preserve"> (by sales)</w:t>
      </w:r>
    </w:p>
    <w:p w14:paraId="3EE7294F" w14:textId="34AC75DD" w:rsidR="00FE14B4" w:rsidRPr="00FE14B4" w:rsidRDefault="00FE14B4" w:rsidP="00406359">
      <w:pPr>
        <w:spacing w:line="320" w:lineRule="atLeast"/>
        <w:ind w:left="720"/>
        <w:rPr>
          <w:i/>
          <w:iCs/>
          <w:color w:val="0070C0"/>
        </w:rPr>
      </w:pPr>
      <w:r w:rsidRPr="00FE14B4">
        <w:rPr>
          <w:i/>
          <w:iCs/>
          <w:color w:val="0070C0"/>
        </w:rPr>
        <w:t xml:space="preserve">Using similar steps as mentioned above, </w:t>
      </w:r>
      <w:r w:rsidR="00EF4021" w:rsidRPr="00FE14B4">
        <w:rPr>
          <w:i/>
          <w:iCs/>
          <w:color w:val="0070C0"/>
        </w:rPr>
        <w:t>the</w:t>
      </w:r>
      <w:r w:rsidRPr="00FE14B4">
        <w:rPr>
          <w:i/>
          <w:iCs/>
          <w:color w:val="0070C0"/>
        </w:rPr>
        <w:t xml:space="preserve"> top 5 performing countries list w</w:t>
      </w:r>
      <w:r w:rsidR="001B3B3A">
        <w:rPr>
          <w:i/>
          <w:iCs/>
          <w:color w:val="0070C0"/>
        </w:rPr>
        <w:t>as</w:t>
      </w:r>
      <w:r w:rsidRPr="00FE14B4">
        <w:rPr>
          <w:i/>
          <w:iCs/>
          <w:color w:val="0070C0"/>
        </w:rPr>
        <w:t xml:space="preserve"> generated. You can skip the below section if you like. </w:t>
      </w:r>
    </w:p>
    <w:p w14:paraId="63F9D656" w14:textId="573264E4" w:rsidR="00FE14B4" w:rsidRDefault="00FE14B4" w:rsidP="00065DE2">
      <w:pPr>
        <w:pStyle w:val="ListParagraph"/>
        <w:numPr>
          <w:ilvl w:val="0"/>
          <w:numId w:val="12"/>
        </w:numPr>
        <w:spacing w:line="320" w:lineRule="atLeast"/>
      </w:pPr>
      <w:r w:rsidRPr="00B6042E">
        <w:t xml:space="preserve">Copied the </w:t>
      </w:r>
      <w:r>
        <w:t>Country</w:t>
      </w:r>
      <w:r w:rsidRPr="00B6042E">
        <w:t xml:space="preserve"> values from the data sheet and pasted it in </w:t>
      </w:r>
      <w:r w:rsidR="001B3B3A">
        <w:t xml:space="preserve">the </w:t>
      </w:r>
      <w:r w:rsidRPr="00B6042E">
        <w:t xml:space="preserve">Working sheet. Used Removed Duplicated to </w:t>
      </w:r>
      <w:r>
        <w:t xml:space="preserve">get the unique Country. </w:t>
      </w:r>
    </w:p>
    <w:p w14:paraId="02A07F22" w14:textId="43557537" w:rsidR="00FE14B4" w:rsidRPr="009508CC" w:rsidRDefault="00FE14B4" w:rsidP="00065DE2">
      <w:pPr>
        <w:pStyle w:val="ListParagraph"/>
        <w:numPr>
          <w:ilvl w:val="0"/>
          <w:numId w:val="12"/>
        </w:numPr>
        <w:spacing w:line="320" w:lineRule="atLeast"/>
      </w:pPr>
      <w:r>
        <w:t xml:space="preserve">Added a column named Total sales and used the formula to calculate Total sales based on </w:t>
      </w:r>
      <w:r w:rsidR="001B3B3A">
        <w:t xml:space="preserve">the </w:t>
      </w:r>
      <w:r>
        <w:t xml:space="preserve">combo box. Formula used - </w:t>
      </w:r>
      <w:r w:rsidR="00065DE2" w:rsidRPr="007B1DC5">
        <w:rPr>
          <w:i/>
          <w:iCs/>
          <w:color w:val="0070C0"/>
        </w:rPr>
        <w:t>=IFS(AND($C$2="All",$C$3="All"),SUMIFS(Total_Sales,Country,L3),$C$2="All",SUMIFS(Total_Sales,Region,$C$3,Country,L3),$C$3="All",SUMIFS(Total_Sales,Product_Category,$C$2,Country,L3),OR($C$2&lt;&gt;"All",$C$3&lt;&gt;"All"),SUMIFS(Total_Sales,Product_Category,$C$2,Region,$C$3,Country,L3))</w:t>
      </w:r>
    </w:p>
    <w:p w14:paraId="6239DF51" w14:textId="46244D40" w:rsidR="00FE14B4" w:rsidRDefault="00FE14B4" w:rsidP="00065DE2">
      <w:pPr>
        <w:pStyle w:val="ListParagraph"/>
        <w:numPr>
          <w:ilvl w:val="0"/>
          <w:numId w:val="12"/>
        </w:numPr>
        <w:spacing w:line="320" w:lineRule="atLeast"/>
      </w:pPr>
      <w:r>
        <w:t>In separate column</w:t>
      </w:r>
      <w:r w:rsidR="00065DE2">
        <w:t>s</w:t>
      </w:r>
      <w:r>
        <w:t xml:space="preserve">, I created 2 headers – </w:t>
      </w:r>
      <w:r w:rsidR="00065DE2">
        <w:t>Country</w:t>
      </w:r>
      <w:r>
        <w:t xml:space="preserve"> &amp; Sales</w:t>
      </w:r>
    </w:p>
    <w:p w14:paraId="61390775" w14:textId="7B37AC10" w:rsidR="00FE14B4" w:rsidRDefault="00FE14B4" w:rsidP="00065DE2">
      <w:pPr>
        <w:pStyle w:val="ListParagraph"/>
        <w:numPr>
          <w:ilvl w:val="0"/>
          <w:numId w:val="12"/>
        </w:numPr>
        <w:spacing w:line="320" w:lineRule="atLeast"/>
      </w:pPr>
      <w:r>
        <w:t>By using the formula mentioned below, I got the top 4 sales. Below are the formulas used:</w:t>
      </w:r>
    </w:p>
    <w:p w14:paraId="63E00CF6" w14:textId="29F00FCB" w:rsidR="00FE14B4" w:rsidRPr="007B1DC5" w:rsidRDefault="00FE14B4" w:rsidP="00FE14B4">
      <w:pPr>
        <w:pStyle w:val="ListParagraph"/>
        <w:spacing w:line="320" w:lineRule="atLeast"/>
        <w:ind w:left="1080"/>
        <w:rPr>
          <w:i/>
          <w:iCs/>
          <w:color w:val="0070C0"/>
        </w:rPr>
      </w:pPr>
      <w:r w:rsidRPr="007B1DC5">
        <w:rPr>
          <w:i/>
          <w:iCs/>
          <w:color w:val="0070C0"/>
        </w:rPr>
        <w:t xml:space="preserve">Top </w:t>
      </w:r>
      <w:r w:rsidR="00EF4021" w:rsidRPr="007B1DC5">
        <w:rPr>
          <w:i/>
          <w:iCs/>
          <w:color w:val="0070C0"/>
        </w:rPr>
        <w:t>product =LARGE($M$</w:t>
      </w:r>
      <w:proofErr w:type="gramStart"/>
      <w:r w:rsidR="00EF4021" w:rsidRPr="007B1DC5">
        <w:rPr>
          <w:i/>
          <w:iCs/>
          <w:color w:val="0070C0"/>
        </w:rPr>
        <w:t>3:$</w:t>
      </w:r>
      <w:proofErr w:type="gramEnd"/>
      <w:r w:rsidR="00EF4021" w:rsidRPr="007B1DC5">
        <w:rPr>
          <w:i/>
          <w:iCs/>
          <w:color w:val="0070C0"/>
        </w:rPr>
        <w:t>M$149,1)</w:t>
      </w:r>
      <w:r w:rsidRPr="007B1DC5">
        <w:rPr>
          <w:i/>
          <w:iCs/>
          <w:color w:val="0070C0"/>
        </w:rPr>
        <w:t>or Max(</w:t>
      </w:r>
      <w:r w:rsidR="00EF4021" w:rsidRPr="007B1DC5">
        <w:rPr>
          <w:i/>
          <w:iCs/>
          <w:color w:val="0070C0"/>
        </w:rPr>
        <w:t>M3:M149</w:t>
      </w:r>
      <w:r w:rsidRPr="007B1DC5">
        <w:rPr>
          <w:i/>
          <w:iCs/>
          <w:color w:val="0070C0"/>
        </w:rPr>
        <w:t>)</w:t>
      </w:r>
    </w:p>
    <w:p w14:paraId="255E2411" w14:textId="3D222009" w:rsidR="00FE14B4" w:rsidRPr="007B1DC5" w:rsidRDefault="00FE14B4" w:rsidP="00FE14B4">
      <w:pPr>
        <w:pStyle w:val="ListParagraph"/>
        <w:spacing w:line="320" w:lineRule="atLeast"/>
        <w:ind w:left="1080"/>
        <w:rPr>
          <w:i/>
          <w:iCs/>
          <w:color w:val="0070C0"/>
        </w:rPr>
      </w:pPr>
      <w:r w:rsidRPr="007B1DC5">
        <w:rPr>
          <w:i/>
          <w:iCs/>
          <w:color w:val="0070C0"/>
        </w:rPr>
        <w:t>2</w:t>
      </w:r>
      <w:r w:rsidRPr="007B1DC5">
        <w:rPr>
          <w:i/>
          <w:iCs/>
          <w:color w:val="0070C0"/>
          <w:vertAlign w:val="superscript"/>
        </w:rPr>
        <w:t>nd</w:t>
      </w:r>
      <w:r w:rsidRPr="007B1DC5">
        <w:rPr>
          <w:i/>
          <w:iCs/>
          <w:color w:val="0070C0"/>
        </w:rPr>
        <w:t xml:space="preserve"> Highest sales = =LARGE($</w:t>
      </w:r>
      <w:r w:rsidR="00EF4021" w:rsidRPr="007B1DC5">
        <w:rPr>
          <w:i/>
          <w:iCs/>
          <w:color w:val="0070C0"/>
        </w:rPr>
        <w:t>M</w:t>
      </w:r>
      <w:r w:rsidRPr="007B1DC5">
        <w:rPr>
          <w:i/>
          <w:iCs/>
          <w:color w:val="0070C0"/>
        </w:rPr>
        <w:t>$</w:t>
      </w:r>
      <w:proofErr w:type="gramStart"/>
      <w:r w:rsidR="00EF4021" w:rsidRPr="007B1DC5">
        <w:rPr>
          <w:i/>
          <w:iCs/>
          <w:color w:val="0070C0"/>
        </w:rPr>
        <w:t>3</w:t>
      </w:r>
      <w:r w:rsidRPr="007B1DC5">
        <w:rPr>
          <w:i/>
          <w:iCs/>
          <w:color w:val="0070C0"/>
        </w:rPr>
        <w:t>:$</w:t>
      </w:r>
      <w:proofErr w:type="gramEnd"/>
      <w:r w:rsidRPr="007B1DC5">
        <w:rPr>
          <w:i/>
          <w:iCs/>
          <w:color w:val="0070C0"/>
        </w:rPr>
        <w:t>B$</w:t>
      </w:r>
      <w:r w:rsidR="00EF4021" w:rsidRPr="007B1DC5">
        <w:rPr>
          <w:i/>
          <w:iCs/>
          <w:color w:val="0070C0"/>
        </w:rPr>
        <w:t>149</w:t>
      </w:r>
      <w:r w:rsidRPr="007B1DC5">
        <w:rPr>
          <w:i/>
          <w:iCs/>
          <w:color w:val="0070C0"/>
        </w:rPr>
        <w:t xml:space="preserve">,2) and so on. </w:t>
      </w:r>
    </w:p>
    <w:p w14:paraId="279A6CD4" w14:textId="3B716620" w:rsidR="00FE14B4" w:rsidRPr="00EF3523" w:rsidRDefault="00FE14B4" w:rsidP="00065DE2">
      <w:pPr>
        <w:pStyle w:val="ListParagraph"/>
        <w:numPr>
          <w:ilvl w:val="0"/>
          <w:numId w:val="12"/>
        </w:numPr>
        <w:spacing w:line="320" w:lineRule="atLeast"/>
      </w:pPr>
      <w:r>
        <w:t xml:space="preserve">To get the product name, I used the index function - </w:t>
      </w:r>
      <w:r w:rsidR="00EF4021" w:rsidRPr="00EF4021">
        <w:rPr>
          <w:i/>
          <w:iCs/>
          <w:color w:val="0070C0"/>
        </w:rPr>
        <w:t>=INDEX($L$</w:t>
      </w:r>
      <w:proofErr w:type="gramStart"/>
      <w:r w:rsidR="00EF4021" w:rsidRPr="00EF4021">
        <w:rPr>
          <w:i/>
          <w:iCs/>
          <w:color w:val="0070C0"/>
        </w:rPr>
        <w:t>3:$</w:t>
      </w:r>
      <w:proofErr w:type="gramEnd"/>
      <w:r w:rsidR="00EF4021" w:rsidRPr="00EF4021">
        <w:rPr>
          <w:i/>
          <w:iCs/>
          <w:color w:val="0070C0"/>
        </w:rPr>
        <w:t>M$149,MATCH(Q3,$M$3:$M$149,0),1)</w:t>
      </w:r>
    </w:p>
    <w:p w14:paraId="6A4DD3E2" w14:textId="3FEF06E4" w:rsidR="00FE14B4" w:rsidRDefault="00FE14B4" w:rsidP="00065DE2">
      <w:pPr>
        <w:pStyle w:val="ListParagraph"/>
        <w:numPr>
          <w:ilvl w:val="0"/>
          <w:numId w:val="12"/>
        </w:numPr>
        <w:spacing w:line="320" w:lineRule="atLeast"/>
      </w:pPr>
      <w:r>
        <w:t xml:space="preserve">After inserting the bar chart in the Dashboard, I </w:t>
      </w:r>
      <w:proofErr w:type="gramStart"/>
      <w:r>
        <w:t>right</w:t>
      </w:r>
      <w:r w:rsidR="001B3B3A">
        <w:t>-</w:t>
      </w:r>
      <w:r>
        <w:t>clicked</w:t>
      </w:r>
      <w:proofErr w:type="gramEnd"/>
      <w:r>
        <w:t xml:space="preserve"> on the chart to </w:t>
      </w:r>
      <w:r w:rsidR="00EF4021">
        <w:t>choose</w:t>
      </w:r>
      <w:r>
        <w:t xml:space="preserve"> select data and selected the top </w:t>
      </w:r>
      <w:r w:rsidR="00EF4021">
        <w:t>5</w:t>
      </w:r>
      <w:r>
        <w:t xml:space="preserve"> </w:t>
      </w:r>
      <w:r w:rsidR="00EF4021">
        <w:t>Countr</w:t>
      </w:r>
      <w:r w:rsidR="001B3B3A">
        <w:t>ies</w:t>
      </w:r>
      <w:r w:rsidR="00EF4021">
        <w:t xml:space="preserve"> </w:t>
      </w:r>
      <w:r>
        <w:t>with Max to get the max value highlighted</w:t>
      </w:r>
    </w:p>
    <w:p w14:paraId="46C68142" w14:textId="19EC9BCC" w:rsidR="00FE14B4" w:rsidRDefault="00FE14B4" w:rsidP="00065DE2">
      <w:pPr>
        <w:pStyle w:val="ListParagraph"/>
        <w:numPr>
          <w:ilvl w:val="0"/>
          <w:numId w:val="12"/>
        </w:numPr>
        <w:spacing w:line="320" w:lineRule="atLeast"/>
      </w:pPr>
      <w:r>
        <w:t xml:space="preserve">After selecting the orange bar, I </w:t>
      </w:r>
      <w:proofErr w:type="gramStart"/>
      <w:r>
        <w:t>right</w:t>
      </w:r>
      <w:r w:rsidR="001B3B3A">
        <w:t>-</w:t>
      </w:r>
      <w:r>
        <w:t>clicked</w:t>
      </w:r>
      <w:proofErr w:type="gramEnd"/>
      <w:r>
        <w:t xml:space="preserve"> to choose Format Data series to make it the secondary axis and removed the axis value for this bar</w:t>
      </w:r>
    </w:p>
    <w:p w14:paraId="485999FE" w14:textId="25219423" w:rsidR="00FE14B4" w:rsidRDefault="00FE14B4" w:rsidP="00065DE2">
      <w:pPr>
        <w:pStyle w:val="ListParagraph"/>
        <w:numPr>
          <w:ilvl w:val="0"/>
          <w:numId w:val="12"/>
        </w:numPr>
        <w:spacing w:line="320" w:lineRule="atLeast"/>
      </w:pPr>
      <w:r>
        <w:lastRenderedPageBreak/>
        <w:t xml:space="preserve">Chart Title – Top </w:t>
      </w:r>
      <w:r w:rsidR="00EF4021">
        <w:t>5</w:t>
      </w:r>
      <w:r>
        <w:t xml:space="preserve"> Performing </w:t>
      </w:r>
      <w:r w:rsidR="00EF4021">
        <w:t>Country</w:t>
      </w:r>
      <w:r>
        <w:t xml:space="preserve"> and Data label</w:t>
      </w:r>
      <w:r w:rsidR="001B3B3A">
        <w:t>s</w:t>
      </w:r>
      <w:r>
        <w:t xml:space="preserve"> were added to the chart. Gridlines were removed</w:t>
      </w:r>
    </w:p>
    <w:p w14:paraId="30757705" w14:textId="48D2BDC0" w:rsidR="00FE14B4" w:rsidRDefault="00FE14B4" w:rsidP="00065DE2">
      <w:pPr>
        <w:pStyle w:val="ListParagraph"/>
        <w:numPr>
          <w:ilvl w:val="0"/>
          <w:numId w:val="12"/>
        </w:numPr>
        <w:spacing w:line="320" w:lineRule="atLeast"/>
      </w:pPr>
      <w:r>
        <w:t xml:space="preserve">Data was sorted </w:t>
      </w:r>
      <w:r w:rsidR="001B3B3A">
        <w:t>from</w:t>
      </w:r>
      <w:r>
        <w:t xml:space="preserve"> smallest to largest in the Working sheet to bring the top</w:t>
      </w:r>
      <w:r w:rsidR="001B3B3A">
        <w:t>-</w:t>
      </w:r>
      <w:r>
        <w:t xml:space="preserve">selling product bar </w:t>
      </w:r>
      <w:r w:rsidR="001B3B3A">
        <w:t>to</w:t>
      </w:r>
      <w:r>
        <w:t xml:space="preserve"> the top</w:t>
      </w:r>
    </w:p>
    <w:p w14:paraId="5D1AB0B4" w14:textId="26F8D463" w:rsidR="00FE14B4" w:rsidRDefault="00EF4021" w:rsidP="00FE14B4">
      <w:pPr>
        <w:spacing w:line="320" w:lineRule="atLeast"/>
        <w:ind w:firstLine="720"/>
        <w:rPr>
          <w:b/>
          <w:bCs/>
          <w:u w:val="single"/>
        </w:rPr>
      </w:pPr>
      <w:r w:rsidRPr="00EF4021">
        <w:rPr>
          <w:b/>
          <w:bCs/>
          <w:u w:val="single"/>
        </w:rPr>
        <w:t xml:space="preserve">Create a pie chart to show </w:t>
      </w:r>
      <w:r>
        <w:rPr>
          <w:b/>
          <w:bCs/>
          <w:u w:val="single"/>
        </w:rPr>
        <w:t>C</w:t>
      </w:r>
      <w:r w:rsidRPr="00EF4021">
        <w:rPr>
          <w:b/>
          <w:bCs/>
          <w:u w:val="single"/>
        </w:rPr>
        <w:t xml:space="preserve">ustomer </w:t>
      </w:r>
      <w:r>
        <w:rPr>
          <w:b/>
          <w:bCs/>
          <w:u w:val="single"/>
        </w:rPr>
        <w:t>S</w:t>
      </w:r>
      <w:r w:rsidRPr="00EF4021">
        <w:rPr>
          <w:b/>
          <w:bCs/>
          <w:u w:val="single"/>
        </w:rPr>
        <w:t>egment mix</w:t>
      </w:r>
    </w:p>
    <w:p w14:paraId="0DE0F6DE" w14:textId="57C63A94" w:rsidR="00EF4021" w:rsidRPr="007B1DC5" w:rsidRDefault="00EF4021" w:rsidP="00EF4021">
      <w:pPr>
        <w:pStyle w:val="ListParagraph"/>
        <w:numPr>
          <w:ilvl w:val="0"/>
          <w:numId w:val="13"/>
        </w:numPr>
        <w:spacing w:line="320" w:lineRule="atLeast"/>
      </w:pPr>
      <w:r w:rsidRPr="007B1DC5">
        <w:t>To create a sales table by customer segment, the segment values were copied from the Data Sheet and pasted in</w:t>
      </w:r>
      <w:r w:rsidR="001B3B3A">
        <w:t>to</w:t>
      </w:r>
      <w:r w:rsidRPr="007B1DC5">
        <w:t xml:space="preserve"> the working sheet. Duplicates were removed </w:t>
      </w:r>
      <w:r w:rsidR="007B1DC5" w:rsidRPr="007B1DC5">
        <w:t xml:space="preserve">by using </w:t>
      </w:r>
      <w:r w:rsidR="007B1DC5" w:rsidRPr="007B1DC5">
        <w:rPr>
          <w:i/>
          <w:iCs/>
          <w:color w:val="0070C0"/>
        </w:rPr>
        <w:t>Data&gt;Remove Duplicates</w:t>
      </w:r>
    </w:p>
    <w:p w14:paraId="570C83FF" w14:textId="3254ACE1" w:rsidR="007B1DC5" w:rsidRPr="007B1DC5" w:rsidRDefault="007B1DC5" w:rsidP="00EF4021">
      <w:pPr>
        <w:pStyle w:val="ListParagraph"/>
        <w:numPr>
          <w:ilvl w:val="0"/>
          <w:numId w:val="13"/>
        </w:numPr>
        <w:spacing w:line="320" w:lineRule="atLeast"/>
      </w:pPr>
      <w:r w:rsidRPr="007B1DC5">
        <w:t xml:space="preserve">A column was added named Sales to get the sales per segment. To calculate the sales, </w:t>
      </w:r>
      <w:r w:rsidR="001B3B3A">
        <w:t>the following</w:t>
      </w:r>
      <w:r w:rsidRPr="007B1DC5">
        <w:t xml:space="preserve"> was used:</w:t>
      </w:r>
    </w:p>
    <w:p w14:paraId="0A7A5CFA" w14:textId="156727AA" w:rsidR="007B1DC5" w:rsidRDefault="007B1DC5" w:rsidP="007B1DC5">
      <w:pPr>
        <w:pStyle w:val="ListParagraph"/>
        <w:spacing w:line="320" w:lineRule="atLeast"/>
        <w:ind w:left="1080"/>
        <w:rPr>
          <w:i/>
          <w:iCs/>
          <w:color w:val="0070C0"/>
        </w:rPr>
      </w:pPr>
      <w:r w:rsidRPr="007B1DC5">
        <w:rPr>
          <w:i/>
          <w:iCs/>
          <w:color w:val="0070C0"/>
        </w:rPr>
        <w:t>=IFS(AND($C$2="All",$C$3="All"),SUMIFS(Total_Sales,Segment,P12),$C$2="All",SUMIFS(Total_Sales,Region,$C$3,Segment,P12),$C$3="All",SUMIFS(Total_Sales,Product_Category,$C$2,Segment,P12),OR($C$2&lt;&gt;"All",$C$3&lt;&gt;"All"),SUMIFS(Total_Sales,Product_Category,$C$2,Region,$C$3,Segment,P12))</w:t>
      </w:r>
    </w:p>
    <w:p w14:paraId="12F62CBD" w14:textId="7B75721B" w:rsidR="007B1DC5" w:rsidRDefault="001B3B3A" w:rsidP="007B1DC5">
      <w:pPr>
        <w:pStyle w:val="ListParagraph"/>
        <w:numPr>
          <w:ilvl w:val="0"/>
          <w:numId w:val="13"/>
        </w:numPr>
        <w:spacing w:line="320" w:lineRule="atLeast"/>
      </w:pPr>
      <w:r>
        <w:t>A p</w:t>
      </w:r>
      <w:r w:rsidR="007B1DC5" w:rsidRPr="007B1DC5">
        <w:t xml:space="preserve">ie chart was added to the Dashboard. After </w:t>
      </w:r>
      <w:proofErr w:type="gramStart"/>
      <w:r w:rsidR="007B1DC5" w:rsidRPr="007B1DC5">
        <w:t>right</w:t>
      </w:r>
      <w:r>
        <w:t>-</w:t>
      </w:r>
      <w:r w:rsidR="007B1DC5" w:rsidRPr="007B1DC5">
        <w:t>clicking</w:t>
      </w:r>
      <w:proofErr w:type="gramEnd"/>
      <w:r w:rsidR="007B1DC5" w:rsidRPr="007B1DC5">
        <w:t xml:space="preserve"> the chart, I choose the select data to add data to the chart</w:t>
      </w:r>
    </w:p>
    <w:p w14:paraId="25BB7A11" w14:textId="0FA9596A" w:rsidR="00300F2D" w:rsidRDefault="00300F2D" w:rsidP="007B1DC5">
      <w:pPr>
        <w:pStyle w:val="ListParagraph"/>
        <w:numPr>
          <w:ilvl w:val="0"/>
          <w:numId w:val="13"/>
        </w:numPr>
        <w:spacing w:line="320" w:lineRule="atLeast"/>
      </w:pPr>
      <w:r>
        <w:t>Chart title – Segment mix and labels were added to the chart</w:t>
      </w:r>
    </w:p>
    <w:p w14:paraId="0DCDE3FD" w14:textId="63A76A2C" w:rsidR="00406359" w:rsidRPr="00406359" w:rsidRDefault="00406359" w:rsidP="00406359">
      <w:pPr>
        <w:spacing w:line="320" w:lineRule="atLeast"/>
        <w:ind w:left="720"/>
        <w:rPr>
          <w:b/>
          <w:bCs/>
          <w:u w:val="single"/>
        </w:rPr>
      </w:pPr>
      <w:r w:rsidRPr="00406359">
        <w:rPr>
          <w:b/>
          <w:bCs/>
          <w:u w:val="single"/>
        </w:rPr>
        <w:t xml:space="preserve">Create a </w:t>
      </w:r>
      <w:r>
        <w:rPr>
          <w:b/>
          <w:bCs/>
          <w:u w:val="single"/>
        </w:rPr>
        <w:t>Doughnut</w:t>
      </w:r>
      <w:r w:rsidRPr="00406359">
        <w:rPr>
          <w:b/>
          <w:bCs/>
          <w:u w:val="single"/>
        </w:rPr>
        <w:t xml:space="preserve"> chart to show </w:t>
      </w:r>
      <w:r w:rsidR="001B3B3A">
        <w:rPr>
          <w:b/>
          <w:bCs/>
          <w:u w:val="single"/>
        </w:rPr>
        <w:t xml:space="preserve">the </w:t>
      </w:r>
      <w:r>
        <w:rPr>
          <w:b/>
          <w:bCs/>
          <w:u w:val="single"/>
        </w:rPr>
        <w:t>Category</w:t>
      </w:r>
      <w:r w:rsidRPr="00406359">
        <w:rPr>
          <w:b/>
          <w:bCs/>
          <w:u w:val="single"/>
        </w:rPr>
        <w:t xml:space="preserve"> mix</w:t>
      </w:r>
    </w:p>
    <w:p w14:paraId="413A42E7" w14:textId="2817B8D2" w:rsidR="00406359" w:rsidRPr="007B1DC5" w:rsidRDefault="00406359" w:rsidP="00406359">
      <w:pPr>
        <w:pStyle w:val="ListParagraph"/>
        <w:numPr>
          <w:ilvl w:val="0"/>
          <w:numId w:val="14"/>
        </w:numPr>
        <w:spacing w:line="320" w:lineRule="atLeast"/>
      </w:pPr>
      <w:r w:rsidRPr="007B1DC5">
        <w:t xml:space="preserve">To create a sales table by </w:t>
      </w:r>
      <w:r>
        <w:t>category</w:t>
      </w:r>
      <w:r w:rsidRPr="007B1DC5">
        <w:t xml:space="preserve"> segment, </w:t>
      </w:r>
      <w:r>
        <w:t xml:space="preserve">the category values were copied from the combo list created in the working sheet. </w:t>
      </w:r>
    </w:p>
    <w:p w14:paraId="732569BD" w14:textId="423AF160" w:rsidR="00406359" w:rsidRPr="007B1DC5" w:rsidRDefault="00406359" w:rsidP="00406359">
      <w:pPr>
        <w:pStyle w:val="ListParagraph"/>
        <w:numPr>
          <w:ilvl w:val="0"/>
          <w:numId w:val="14"/>
        </w:numPr>
        <w:spacing w:line="320" w:lineRule="atLeast"/>
      </w:pPr>
      <w:r w:rsidRPr="007B1DC5">
        <w:t xml:space="preserve">A column was added named Sales to get the sales per segment. To calculate the sales, </w:t>
      </w:r>
      <w:r w:rsidR="001B3B3A">
        <w:t>the following</w:t>
      </w:r>
      <w:r w:rsidRPr="007B1DC5">
        <w:t xml:space="preserve"> was used:</w:t>
      </w:r>
    </w:p>
    <w:p w14:paraId="76C08216" w14:textId="77777777" w:rsidR="007B0570" w:rsidRDefault="007B0570" w:rsidP="007B0570">
      <w:pPr>
        <w:pStyle w:val="ListParagraph"/>
        <w:spacing w:line="320" w:lineRule="atLeast"/>
        <w:rPr>
          <w:i/>
          <w:iCs/>
          <w:color w:val="0070C0"/>
        </w:rPr>
      </w:pPr>
      <w:r w:rsidRPr="007B0570">
        <w:rPr>
          <w:i/>
          <w:iCs/>
          <w:color w:val="0070C0"/>
        </w:rPr>
        <w:t>=IFS(AND($C$2="All",$C$3="All"),SUMIFS(Total_Sales,Product_Category,P18),$C$2="All",SUMIFS(Total_Sales,Region,$C$3,Product_Category,P18),$C$3="All",SUMIFS(Total_Sales,Product_Category,$C$2,Product_Category,P18),OR($C$2&lt;&gt;"All",$C$3&lt;&gt;"All"),SUMIFS(Total_Sales,Product_Category,$C$2,Region,$C$3,Product_Category,P18))</w:t>
      </w:r>
    </w:p>
    <w:p w14:paraId="7586D5F7" w14:textId="7C36A90A" w:rsidR="00406359" w:rsidRDefault="001B3B3A" w:rsidP="007B0570">
      <w:pPr>
        <w:pStyle w:val="ListParagraph"/>
        <w:numPr>
          <w:ilvl w:val="0"/>
          <w:numId w:val="14"/>
        </w:numPr>
        <w:spacing w:line="320" w:lineRule="atLeast"/>
      </w:pPr>
      <w:r>
        <w:t>A d</w:t>
      </w:r>
      <w:r w:rsidR="007B0570">
        <w:t xml:space="preserve">oughnut chart </w:t>
      </w:r>
      <w:r w:rsidR="00406359" w:rsidRPr="007B1DC5">
        <w:t xml:space="preserve">was added to the Dashboard. After </w:t>
      </w:r>
      <w:proofErr w:type="gramStart"/>
      <w:r w:rsidR="00406359" w:rsidRPr="007B1DC5">
        <w:t>right</w:t>
      </w:r>
      <w:r>
        <w:t>-</w:t>
      </w:r>
      <w:r w:rsidR="00406359" w:rsidRPr="007B1DC5">
        <w:t>clicking</w:t>
      </w:r>
      <w:proofErr w:type="gramEnd"/>
      <w:r w:rsidR="00406359" w:rsidRPr="007B1DC5">
        <w:t xml:space="preserve"> the chart, I choose the select data to add data to the chart</w:t>
      </w:r>
    </w:p>
    <w:p w14:paraId="50CB5EA3" w14:textId="6C2CD277" w:rsidR="00406359" w:rsidRDefault="00406359" w:rsidP="00406359">
      <w:pPr>
        <w:pStyle w:val="ListParagraph"/>
        <w:numPr>
          <w:ilvl w:val="0"/>
          <w:numId w:val="14"/>
        </w:numPr>
        <w:spacing w:line="320" w:lineRule="atLeast"/>
      </w:pPr>
      <w:r>
        <w:t xml:space="preserve">Chart title – </w:t>
      </w:r>
      <w:r w:rsidR="007B0570">
        <w:t>category Mix</w:t>
      </w:r>
      <w:r>
        <w:t xml:space="preserve"> and labels were added to the chart</w:t>
      </w:r>
    </w:p>
    <w:p w14:paraId="7001ED51" w14:textId="43A2A79C" w:rsidR="00300F2D" w:rsidRDefault="001840F7" w:rsidP="00300F2D">
      <w:pPr>
        <w:spacing w:line="320" w:lineRule="atLeast"/>
        <w:rPr>
          <w:b/>
          <w:bCs/>
          <w:u w:val="single"/>
        </w:rPr>
      </w:pPr>
      <w:r w:rsidRPr="001840F7">
        <w:rPr>
          <w:b/>
          <w:bCs/>
          <w:u w:val="single"/>
        </w:rPr>
        <w:t>Create a Histogram to show the Aging</w:t>
      </w:r>
    </w:p>
    <w:p w14:paraId="1EAF5DBE" w14:textId="7B0D4EB1" w:rsidR="001840F7" w:rsidRDefault="001840F7" w:rsidP="001840F7">
      <w:pPr>
        <w:pStyle w:val="ListParagraph"/>
        <w:numPr>
          <w:ilvl w:val="0"/>
          <w:numId w:val="15"/>
        </w:numPr>
        <w:spacing w:line="320" w:lineRule="atLeast"/>
      </w:pPr>
      <w:r w:rsidRPr="001840F7">
        <w:t>In the working sheet, a table was created with 2 headers – Bins &amp; Max of Each bin</w:t>
      </w:r>
      <w:r w:rsidR="001B3B3A">
        <w:t>,</w:t>
      </w:r>
      <w:r w:rsidRPr="001840F7">
        <w:t xml:space="preserve"> as show</w:t>
      </w:r>
      <w:r w:rsidR="001B3B3A">
        <w:t>n</w:t>
      </w:r>
      <w:r w:rsidRPr="001840F7">
        <w:t xml:space="preserve"> below</w:t>
      </w:r>
    </w:p>
    <w:p w14:paraId="52C4DB0C" w14:textId="42C2592F" w:rsidR="001840F7" w:rsidRDefault="001840F7" w:rsidP="001840F7">
      <w:pPr>
        <w:spacing w:line="320" w:lineRule="atLeast"/>
        <w:jc w:val="center"/>
      </w:pPr>
      <w:r w:rsidRPr="001840F7">
        <w:rPr>
          <w:noProof/>
        </w:rPr>
        <w:drawing>
          <wp:inline distT="0" distB="0" distL="0" distR="0" wp14:anchorId="34E44155" wp14:editId="247AF7EC">
            <wp:extent cx="2019300" cy="728272"/>
            <wp:effectExtent l="0" t="0" r="0" b="0"/>
            <wp:docPr id="1889695771" name="Picture 1" descr="A table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95771" name="Picture 1" descr="A table with text on it&#10;&#10;AI-generated content may be incorrect."/>
                    <pic:cNvPicPr/>
                  </pic:nvPicPr>
                  <pic:blipFill>
                    <a:blip r:embed="rId8"/>
                    <a:stretch>
                      <a:fillRect/>
                    </a:stretch>
                  </pic:blipFill>
                  <pic:spPr>
                    <a:xfrm>
                      <a:off x="0" y="0"/>
                      <a:ext cx="2036268" cy="734392"/>
                    </a:xfrm>
                    <a:prstGeom prst="rect">
                      <a:avLst/>
                    </a:prstGeom>
                  </pic:spPr>
                </pic:pic>
              </a:graphicData>
            </a:graphic>
          </wp:inline>
        </w:drawing>
      </w:r>
    </w:p>
    <w:p w14:paraId="7128CDD6" w14:textId="6BEDC0D6" w:rsidR="001840F7" w:rsidRDefault="001840F7" w:rsidP="001840F7">
      <w:pPr>
        <w:pStyle w:val="ListParagraph"/>
        <w:numPr>
          <w:ilvl w:val="0"/>
          <w:numId w:val="15"/>
        </w:numPr>
        <w:spacing w:line="320" w:lineRule="atLeast"/>
      </w:pPr>
      <w:r>
        <w:t xml:space="preserve">Clicked on the Data Tab and selected the Data Analysis tool to create Histogram. In the input range, added the values of Aging from the Data Sheet and </w:t>
      </w:r>
      <w:r w:rsidR="001B3B3A">
        <w:t xml:space="preserve">the </w:t>
      </w:r>
      <w:r>
        <w:t xml:space="preserve">Max of Each bin values in </w:t>
      </w:r>
      <w:r w:rsidR="001B3B3A">
        <w:t xml:space="preserve">the </w:t>
      </w:r>
      <w:r>
        <w:t xml:space="preserve">Bin Range. Checked the cumulative Percentage and Chart Output to create </w:t>
      </w:r>
      <w:r w:rsidR="001B3B3A">
        <w:t xml:space="preserve">a </w:t>
      </w:r>
      <w:r>
        <w:t>Histogram</w:t>
      </w:r>
    </w:p>
    <w:p w14:paraId="0EC9E433" w14:textId="77777777" w:rsidR="001840F7" w:rsidRDefault="001840F7" w:rsidP="001840F7">
      <w:pPr>
        <w:pStyle w:val="ListParagraph"/>
        <w:spacing w:line="320" w:lineRule="atLeast"/>
      </w:pPr>
    </w:p>
    <w:p w14:paraId="44D10C96" w14:textId="6BBBEB6D" w:rsidR="001840F7" w:rsidRDefault="001840F7" w:rsidP="001840F7">
      <w:pPr>
        <w:pStyle w:val="ListParagraph"/>
        <w:spacing w:line="320" w:lineRule="atLeast"/>
        <w:jc w:val="center"/>
      </w:pPr>
      <w:r w:rsidRPr="001840F7">
        <w:rPr>
          <w:noProof/>
        </w:rPr>
        <w:drawing>
          <wp:inline distT="0" distB="0" distL="0" distR="0" wp14:anchorId="2343B57A" wp14:editId="17885239">
            <wp:extent cx="2047875" cy="1498321"/>
            <wp:effectExtent l="0" t="0" r="0" b="6985"/>
            <wp:docPr id="10648884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888402" name="Picture 1" descr="A screenshot of a computer&#10;&#10;AI-generated content may be incorrect."/>
                    <pic:cNvPicPr/>
                  </pic:nvPicPr>
                  <pic:blipFill>
                    <a:blip r:embed="rId9"/>
                    <a:stretch>
                      <a:fillRect/>
                    </a:stretch>
                  </pic:blipFill>
                  <pic:spPr>
                    <a:xfrm>
                      <a:off x="0" y="0"/>
                      <a:ext cx="2075683" cy="1518667"/>
                    </a:xfrm>
                    <a:prstGeom prst="rect">
                      <a:avLst/>
                    </a:prstGeom>
                  </pic:spPr>
                </pic:pic>
              </a:graphicData>
            </a:graphic>
          </wp:inline>
        </w:drawing>
      </w:r>
    </w:p>
    <w:p w14:paraId="636EA002" w14:textId="77777777" w:rsidR="001840F7" w:rsidRDefault="001840F7" w:rsidP="001840F7">
      <w:pPr>
        <w:pStyle w:val="ListParagraph"/>
        <w:spacing w:line="320" w:lineRule="atLeast"/>
        <w:jc w:val="center"/>
      </w:pPr>
    </w:p>
    <w:p w14:paraId="02A5620A" w14:textId="142ECF27" w:rsidR="001840F7" w:rsidRDefault="001840F7" w:rsidP="001840F7">
      <w:pPr>
        <w:pStyle w:val="ListParagraph"/>
        <w:spacing w:line="320" w:lineRule="atLeast"/>
        <w:rPr>
          <w:b/>
          <w:bCs/>
          <w:u w:val="single"/>
        </w:rPr>
      </w:pPr>
      <w:r w:rsidRPr="001840F7">
        <w:rPr>
          <w:b/>
          <w:bCs/>
          <w:u w:val="single"/>
        </w:rPr>
        <w:t>Linking the Histogram Data with Combo Chart</w:t>
      </w:r>
    </w:p>
    <w:p w14:paraId="0A4B4F4A" w14:textId="2BB5CECC" w:rsidR="001840F7" w:rsidRDefault="001840F7" w:rsidP="001840F7">
      <w:pPr>
        <w:pStyle w:val="ListParagraph"/>
        <w:numPr>
          <w:ilvl w:val="0"/>
          <w:numId w:val="16"/>
        </w:numPr>
        <w:spacing w:line="320" w:lineRule="atLeast"/>
      </w:pPr>
      <w:r w:rsidRPr="001840F7">
        <w:t>Unfortunately, the previous steps only provided the total value</w:t>
      </w:r>
      <w:r w:rsidR="001B3B3A">
        <w:t>,</w:t>
      </w:r>
      <w:r w:rsidRPr="001840F7">
        <w:t xml:space="preserve"> so to customise it to combo </w:t>
      </w:r>
      <w:r w:rsidR="000E562F">
        <w:t>boxes</w:t>
      </w:r>
      <w:r w:rsidRPr="001840F7">
        <w:t xml:space="preserve">, a table with </w:t>
      </w:r>
      <w:r w:rsidR="001B3B3A">
        <w:t xml:space="preserve">a </w:t>
      </w:r>
      <w:r w:rsidRPr="001840F7">
        <w:t>formula was created.</w:t>
      </w:r>
    </w:p>
    <w:p w14:paraId="57F737DA" w14:textId="7154EA44" w:rsidR="001840F7" w:rsidRDefault="00B243E1" w:rsidP="001840F7">
      <w:pPr>
        <w:pStyle w:val="ListParagraph"/>
        <w:numPr>
          <w:ilvl w:val="0"/>
          <w:numId w:val="16"/>
        </w:numPr>
        <w:spacing w:line="320" w:lineRule="atLeast"/>
      </w:pPr>
      <w:r>
        <w:t xml:space="preserve">Using the formula mentioned below, a frequency column was added to the table. </w:t>
      </w:r>
    </w:p>
    <w:p w14:paraId="24D3AF58" w14:textId="22A11932" w:rsidR="00B243E1" w:rsidRDefault="00B243E1" w:rsidP="00B243E1">
      <w:pPr>
        <w:pStyle w:val="ListParagraph"/>
        <w:spacing w:line="320" w:lineRule="atLeast"/>
        <w:ind w:left="1080"/>
        <w:rPr>
          <w:i/>
          <w:iCs/>
          <w:color w:val="215E99" w:themeColor="text2" w:themeTint="BF"/>
        </w:rPr>
      </w:pPr>
      <w:r w:rsidRPr="00B243E1">
        <w:rPr>
          <w:i/>
          <w:iCs/>
          <w:color w:val="215E99" w:themeColor="text2" w:themeTint="BF"/>
        </w:rPr>
        <w:t>=IFS(AND($C$2="All",$C$3="All"),COUNTIFS(Aging,"&lt;=3"),$C$2="All",COUNTIFS(Region,$C$3,Aging,"&lt;=3"),$C$3="All",COUNTIFS(Product_Category,$C$2,Aging,"&lt;=3"),OR($C$2&lt;&gt;"All",$C$3&lt;&gt;"All"),COUNTIFS(Product_Category,$C$2,Region,$C$3,Aging,"&lt;=3"))</w:t>
      </w:r>
    </w:p>
    <w:p w14:paraId="58843D6F" w14:textId="6814FDCB" w:rsidR="00B243E1" w:rsidRPr="00B243E1" w:rsidRDefault="00B243E1" w:rsidP="00B243E1">
      <w:pPr>
        <w:pStyle w:val="ListParagraph"/>
        <w:numPr>
          <w:ilvl w:val="0"/>
          <w:numId w:val="16"/>
        </w:numPr>
        <w:spacing w:line="320" w:lineRule="atLeast"/>
        <w:rPr>
          <w:color w:val="000000" w:themeColor="text1"/>
        </w:rPr>
      </w:pPr>
      <w:r w:rsidRPr="00B243E1">
        <w:rPr>
          <w:color w:val="000000" w:themeColor="text1"/>
        </w:rPr>
        <w:t>To calculate Cumulative %, Formulas were used</w:t>
      </w:r>
      <w:r w:rsidR="001B3B3A">
        <w:rPr>
          <w:color w:val="000000" w:themeColor="text1"/>
        </w:rPr>
        <w:t>,</w:t>
      </w:r>
      <w:r w:rsidRPr="00B243E1">
        <w:rPr>
          <w:color w:val="000000" w:themeColor="text1"/>
        </w:rPr>
        <w:t xml:space="preserve"> which can be shown in the resulting table</w:t>
      </w:r>
    </w:p>
    <w:p w14:paraId="36CB1FD5" w14:textId="48FBDEE2" w:rsidR="00B243E1" w:rsidRDefault="00B243E1" w:rsidP="00B243E1">
      <w:pPr>
        <w:pStyle w:val="ListParagraph"/>
        <w:spacing w:line="320" w:lineRule="atLeast"/>
        <w:ind w:left="1080"/>
        <w:rPr>
          <w:i/>
          <w:iCs/>
          <w:color w:val="215E99" w:themeColor="text2" w:themeTint="BF"/>
        </w:rPr>
      </w:pPr>
      <w:r w:rsidRPr="00B243E1">
        <w:rPr>
          <w:i/>
          <w:iCs/>
          <w:noProof/>
          <w:color w:val="215E99" w:themeColor="text2" w:themeTint="BF"/>
        </w:rPr>
        <w:drawing>
          <wp:inline distT="0" distB="0" distL="0" distR="0" wp14:anchorId="01A2564D" wp14:editId="596C0B40">
            <wp:extent cx="5649113" cy="1238423"/>
            <wp:effectExtent l="0" t="0" r="0" b="0"/>
            <wp:docPr id="1134914599" name="Picture 1" descr="A table with numbers and a few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914599" name="Picture 1" descr="A table with numbers and a few black text&#10;&#10;AI-generated content may be incorrect."/>
                    <pic:cNvPicPr/>
                  </pic:nvPicPr>
                  <pic:blipFill>
                    <a:blip r:embed="rId10"/>
                    <a:stretch>
                      <a:fillRect/>
                    </a:stretch>
                  </pic:blipFill>
                  <pic:spPr>
                    <a:xfrm>
                      <a:off x="0" y="0"/>
                      <a:ext cx="5649113" cy="1238423"/>
                    </a:xfrm>
                    <a:prstGeom prst="rect">
                      <a:avLst/>
                    </a:prstGeom>
                  </pic:spPr>
                </pic:pic>
              </a:graphicData>
            </a:graphic>
          </wp:inline>
        </w:drawing>
      </w:r>
    </w:p>
    <w:p w14:paraId="3AF06F7F" w14:textId="13A3247F" w:rsidR="00B243E1" w:rsidRPr="00B243E1" w:rsidRDefault="00B243E1" w:rsidP="00B243E1">
      <w:pPr>
        <w:pStyle w:val="ListParagraph"/>
        <w:numPr>
          <w:ilvl w:val="0"/>
          <w:numId w:val="16"/>
        </w:numPr>
        <w:spacing w:line="320" w:lineRule="atLeast"/>
        <w:rPr>
          <w:color w:val="000000" w:themeColor="text1"/>
        </w:rPr>
      </w:pPr>
      <w:r w:rsidRPr="00B243E1">
        <w:rPr>
          <w:color w:val="000000" w:themeColor="text1"/>
        </w:rPr>
        <w:t>By clicking on the Insert tab, a histogram chart was added to the Dashboard. By right</w:t>
      </w:r>
      <w:r w:rsidR="001B3B3A">
        <w:rPr>
          <w:color w:val="000000" w:themeColor="text1"/>
        </w:rPr>
        <w:t>-</w:t>
      </w:r>
      <w:r w:rsidRPr="00B243E1">
        <w:rPr>
          <w:color w:val="000000" w:themeColor="text1"/>
        </w:rPr>
        <w:t>clicking it and choosing Select Data, The Data table was added to the chart</w:t>
      </w:r>
    </w:p>
    <w:p w14:paraId="78931050" w14:textId="25BB2748" w:rsidR="00B243E1" w:rsidRDefault="00B243E1" w:rsidP="00B243E1">
      <w:pPr>
        <w:pStyle w:val="ListParagraph"/>
        <w:numPr>
          <w:ilvl w:val="0"/>
          <w:numId w:val="16"/>
        </w:numPr>
        <w:spacing w:line="320" w:lineRule="atLeast"/>
        <w:rPr>
          <w:color w:val="000000" w:themeColor="text1"/>
        </w:rPr>
      </w:pPr>
      <w:r w:rsidRPr="00B243E1">
        <w:rPr>
          <w:color w:val="000000" w:themeColor="text1"/>
        </w:rPr>
        <w:t>Chart Title – Aging and label was added to the chart</w:t>
      </w:r>
    </w:p>
    <w:p w14:paraId="37D45400" w14:textId="3C63ED88" w:rsidR="000E562F" w:rsidRDefault="000E562F" w:rsidP="000E562F">
      <w:pPr>
        <w:spacing w:line="320" w:lineRule="atLeast"/>
        <w:ind w:firstLine="720"/>
        <w:rPr>
          <w:b/>
          <w:bCs/>
          <w:u w:val="single"/>
        </w:rPr>
      </w:pPr>
      <w:r w:rsidRPr="000E562F">
        <w:rPr>
          <w:b/>
          <w:bCs/>
          <w:u w:val="single"/>
        </w:rPr>
        <w:t>Create Visuals to display Key metrics in the Dashboard</w:t>
      </w:r>
    </w:p>
    <w:p w14:paraId="709CF83A" w14:textId="08594F68" w:rsidR="000E562F" w:rsidRDefault="000E562F" w:rsidP="000E562F">
      <w:pPr>
        <w:pStyle w:val="ListParagraph"/>
        <w:numPr>
          <w:ilvl w:val="0"/>
          <w:numId w:val="18"/>
        </w:numPr>
        <w:spacing w:line="320" w:lineRule="atLeast"/>
        <w:rPr>
          <w:i/>
          <w:iCs/>
          <w:color w:val="215E99" w:themeColor="text2" w:themeTint="BF"/>
        </w:rPr>
      </w:pPr>
      <w:r w:rsidRPr="000E562F">
        <w:t xml:space="preserve">Next to the combo box, </w:t>
      </w:r>
      <w:r>
        <w:t>t</w:t>
      </w:r>
      <w:r w:rsidRPr="000E562F">
        <w:t xml:space="preserve">he </w:t>
      </w:r>
      <w:r w:rsidR="009D52E5" w:rsidRPr="000E562F">
        <w:t>following metrics</w:t>
      </w:r>
      <w:r w:rsidRPr="000E562F">
        <w:t xml:space="preserve"> were added in the box form</w:t>
      </w:r>
      <w:r w:rsidR="001B3B3A">
        <w:t>,</w:t>
      </w:r>
      <w:r w:rsidRPr="000E562F">
        <w:t xml:space="preserve"> namely </w:t>
      </w:r>
      <w:r w:rsidRPr="000E562F">
        <w:rPr>
          <w:i/>
          <w:iCs/>
          <w:color w:val="215E99" w:themeColor="text2" w:themeTint="BF"/>
        </w:rPr>
        <w:t>Total Transactions, Quantity Sold, Sales, Profit, Profit%, Average Price, and Discount Offered</w:t>
      </w:r>
    </w:p>
    <w:p w14:paraId="77C16B81" w14:textId="65480984" w:rsidR="000E562F" w:rsidRDefault="000E562F" w:rsidP="000E562F">
      <w:pPr>
        <w:pStyle w:val="ListParagraph"/>
        <w:numPr>
          <w:ilvl w:val="0"/>
          <w:numId w:val="18"/>
        </w:numPr>
        <w:spacing w:line="320" w:lineRule="atLeast"/>
      </w:pPr>
      <w:r w:rsidRPr="000E562F">
        <w:t>In the working sheet, a summary table was created</w:t>
      </w:r>
      <w:r w:rsidR="001B3B3A">
        <w:t>,</w:t>
      </w:r>
      <w:r w:rsidRPr="000E562F">
        <w:t xml:space="preserve"> and by using the formulas, the table values were linked to the combo boxes</w:t>
      </w:r>
      <w:r>
        <w:t>. Formulas used:</w:t>
      </w:r>
    </w:p>
    <w:p w14:paraId="48BA1C44" w14:textId="440F5F7D" w:rsidR="000E562F" w:rsidRDefault="000E562F" w:rsidP="000E562F">
      <w:pPr>
        <w:pStyle w:val="ListParagraph"/>
        <w:spacing w:line="320" w:lineRule="atLeast"/>
        <w:ind w:left="1440"/>
      </w:pPr>
      <w:r w:rsidRPr="000E562F">
        <w:rPr>
          <w:b/>
          <w:bCs/>
          <w:u w:val="single"/>
        </w:rPr>
        <w:t>Total Sales -</w:t>
      </w:r>
      <w:r>
        <w:t xml:space="preserve"> </w:t>
      </w:r>
      <w:r w:rsidRPr="000E562F">
        <w:rPr>
          <w:i/>
          <w:iCs/>
          <w:color w:val="215E99" w:themeColor="text2" w:themeTint="BF"/>
        </w:rPr>
        <w:t>=IFS(AND($C$2="All",$C$3="All"),SUM(Total_Sales),$C$2="All",SUMIF(Region,$C$3,Total_Sales),$C$3="All",SUMIF(Product_Category,$C$2,Total_Sales),OR($C$2&lt;&gt;"All",$C$3&lt;&gt;"All"),SUMIFS(Total_Sales,Product_Category,$C$2,Region,$C$3))</w:t>
      </w:r>
    </w:p>
    <w:p w14:paraId="4EA5EF26" w14:textId="61574485" w:rsidR="000E562F" w:rsidRDefault="000E562F" w:rsidP="000E562F">
      <w:pPr>
        <w:pStyle w:val="ListParagraph"/>
        <w:spacing w:line="320" w:lineRule="atLeast"/>
        <w:ind w:left="1440"/>
        <w:rPr>
          <w:i/>
          <w:iCs/>
          <w:color w:val="215E99" w:themeColor="text2" w:themeTint="BF"/>
        </w:rPr>
      </w:pPr>
      <w:r>
        <w:rPr>
          <w:b/>
          <w:bCs/>
          <w:u w:val="single"/>
        </w:rPr>
        <w:t>Total Transactions -</w:t>
      </w:r>
      <w:r>
        <w:t xml:space="preserve"> </w:t>
      </w:r>
      <w:r w:rsidRPr="000E562F">
        <w:rPr>
          <w:i/>
          <w:iCs/>
          <w:color w:val="215E99" w:themeColor="text2" w:themeTint="BF"/>
        </w:rPr>
        <w:t>=IFS(AND($C$2="All",$C$3="All"),COUNT(Quantity),$C$2="All",COUNTIF(Region,$C$3),$C$3="All",COUNTIF(Product_Category,$C$2),OR($C$2&lt;&gt;"All",$C$3&lt;&gt;"All"),COUNTIFS(Product_Category,$C$2,Region,$C$3))</w:t>
      </w:r>
    </w:p>
    <w:p w14:paraId="06C3208F" w14:textId="79A6542C" w:rsidR="000E562F" w:rsidRDefault="000E562F" w:rsidP="009D52E5">
      <w:pPr>
        <w:pStyle w:val="ListParagraph"/>
        <w:numPr>
          <w:ilvl w:val="0"/>
          <w:numId w:val="18"/>
        </w:numPr>
        <w:spacing w:after="0" w:line="320" w:lineRule="atLeast"/>
      </w:pPr>
      <w:r>
        <w:t xml:space="preserve">For profit% and Average price, </w:t>
      </w:r>
      <w:r w:rsidR="001B3B3A">
        <w:t xml:space="preserve">the following </w:t>
      </w:r>
      <w:r>
        <w:t>formulas were</w:t>
      </w:r>
      <w:r w:rsidR="001B3B3A">
        <w:t xml:space="preserve"> used</w:t>
      </w:r>
      <w:r>
        <w:t>:</w:t>
      </w:r>
    </w:p>
    <w:p w14:paraId="0F2E27A5" w14:textId="181619A9" w:rsidR="000E562F" w:rsidRPr="009D52E5" w:rsidRDefault="000E562F" w:rsidP="009D52E5">
      <w:pPr>
        <w:spacing w:after="0" w:line="320" w:lineRule="atLeast"/>
        <w:ind w:left="1077" w:firstLine="357"/>
        <w:rPr>
          <w:i/>
          <w:iCs/>
          <w:color w:val="215E99" w:themeColor="text2" w:themeTint="BF"/>
        </w:rPr>
      </w:pPr>
      <w:r w:rsidRPr="009D52E5">
        <w:rPr>
          <w:i/>
          <w:iCs/>
          <w:color w:val="215E99" w:themeColor="text2" w:themeTint="BF"/>
        </w:rPr>
        <w:t>Profit% - Profit/Sales*100</w:t>
      </w:r>
    </w:p>
    <w:p w14:paraId="7D778E44" w14:textId="617016A1" w:rsidR="000E562F" w:rsidRDefault="000E562F" w:rsidP="009D52E5">
      <w:pPr>
        <w:spacing w:after="0" w:line="320" w:lineRule="atLeast"/>
        <w:ind w:left="1077" w:firstLine="357"/>
        <w:rPr>
          <w:i/>
          <w:iCs/>
          <w:color w:val="215E99" w:themeColor="text2" w:themeTint="BF"/>
        </w:rPr>
      </w:pPr>
      <w:r w:rsidRPr="009D52E5">
        <w:rPr>
          <w:i/>
          <w:iCs/>
          <w:color w:val="215E99" w:themeColor="text2" w:themeTint="BF"/>
        </w:rPr>
        <w:t>Average Price – Sales/Quantity</w:t>
      </w:r>
    </w:p>
    <w:p w14:paraId="6EED27F4" w14:textId="62091FF0" w:rsidR="000E562F" w:rsidRDefault="009D52E5" w:rsidP="009D52E5">
      <w:pPr>
        <w:pStyle w:val="ListParagraph"/>
        <w:numPr>
          <w:ilvl w:val="0"/>
          <w:numId w:val="18"/>
        </w:numPr>
        <w:spacing w:line="320" w:lineRule="atLeast"/>
      </w:pPr>
      <w:r w:rsidRPr="009D52E5">
        <w:t xml:space="preserve">A cell reference was used to link the metrics to the summary Table. </w:t>
      </w:r>
    </w:p>
    <w:p w14:paraId="1B9D169A" w14:textId="5B29CFC6" w:rsidR="009D52E5" w:rsidRDefault="009D52E5" w:rsidP="009D52E5">
      <w:pPr>
        <w:pStyle w:val="ListParagraph"/>
        <w:numPr>
          <w:ilvl w:val="0"/>
          <w:numId w:val="18"/>
        </w:numPr>
        <w:spacing w:line="320" w:lineRule="atLeast"/>
      </w:pPr>
      <w:r>
        <w:t>Icons were added next to the value to make it visually appealing</w:t>
      </w:r>
    </w:p>
    <w:p w14:paraId="2FB2E4B1" w14:textId="11EF093F" w:rsidR="009D52E5" w:rsidRDefault="009D52E5" w:rsidP="009D52E5">
      <w:pPr>
        <w:spacing w:line="320" w:lineRule="atLeast"/>
        <w:jc w:val="center"/>
      </w:pPr>
      <w:r w:rsidRPr="009D52E5">
        <w:rPr>
          <w:noProof/>
        </w:rPr>
        <w:drawing>
          <wp:inline distT="0" distB="0" distL="0" distR="0" wp14:anchorId="1A427CFF" wp14:editId="25A325F3">
            <wp:extent cx="6028542" cy="440690"/>
            <wp:effectExtent l="0" t="0" r="0" b="0"/>
            <wp:docPr id="669183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3675" name=""/>
                    <pic:cNvPicPr/>
                  </pic:nvPicPr>
                  <pic:blipFill>
                    <a:blip r:embed="rId11"/>
                    <a:stretch>
                      <a:fillRect/>
                    </a:stretch>
                  </pic:blipFill>
                  <pic:spPr>
                    <a:xfrm>
                      <a:off x="0" y="0"/>
                      <a:ext cx="6130728" cy="448160"/>
                    </a:xfrm>
                    <a:prstGeom prst="rect">
                      <a:avLst/>
                    </a:prstGeom>
                  </pic:spPr>
                </pic:pic>
              </a:graphicData>
            </a:graphic>
          </wp:inline>
        </w:drawing>
      </w:r>
    </w:p>
    <w:p w14:paraId="49EFE8A5" w14:textId="61A91021" w:rsidR="009D52E5" w:rsidRDefault="009D52E5" w:rsidP="009D52E5">
      <w:pPr>
        <w:spacing w:line="320" w:lineRule="atLeast"/>
        <w:ind w:firstLine="720"/>
        <w:rPr>
          <w:b/>
          <w:bCs/>
          <w:u w:val="single"/>
        </w:rPr>
      </w:pPr>
      <w:r>
        <w:rPr>
          <w:b/>
          <w:bCs/>
          <w:u w:val="single"/>
        </w:rPr>
        <w:t>Create a Top Customer Card</w:t>
      </w:r>
    </w:p>
    <w:p w14:paraId="09CE046D" w14:textId="29E47FE3" w:rsidR="009D52E5" w:rsidRDefault="009D52E5" w:rsidP="009D52E5">
      <w:pPr>
        <w:pStyle w:val="ListParagraph"/>
        <w:numPr>
          <w:ilvl w:val="0"/>
          <w:numId w:val="19"/>
        </w:numPr>
        <w:spacing w:line="320" w:lineRule="atLeast"/>
      </w:pPr>
      <w:r w:rsidRPr="009D52E5">
        <w:t>On the right side of the Dashboard, 1 Header was created – Top Customer</w:t>
      </w:r>
    </w:p>
    <w:p w14:paraId="4297D48D" w14:textId="7CF827A6" w:rsidR="009D52E5" w:rsidRDefault="009D52E5" w:rsidP="009D52E5">
      <w:pPr>
        <w:pStyle w:val="ListParagraph"/>
        <w:numPr>
          <w:ilvl w:val="0"/>
          <w:numId w:val="19"/>
        </w:numPr>
        <w:spacing w:line="320" w:lineRule="atLeast"/>
      </w:pPr>
      <w:r>
        <w:t>To the left of this text, a trophy icon was inserted to bring attention to this data</w:t>
      </w:r>
    </w:p>
    <w:p w14:paraId="5699633B" w14:textId="015767E9" w:rsidR="009D52E5" w:rsidRDefault="009D52E5" w:rsidP="009D52E5">
      <w:pPr>
        <w:pStyle w:val="ListParagraph"/>
        <w:numPr>
          <w:ilvl w:val="0"/>
          <w:numId w:val="19"/>
        </w:numPr>
        <w:spacing w:line="320" w:lineRule="atLeast"/>
      </w:pPr>
      <w:r>
        <w:t>Customer name values were copied from the datasheet to the working sheet</w:t>
      </w:r>
      <w:r w:rsidR="001B3B3A">
        <w:t>,</w:t>
      </w:r>
      <w:r>
        <w:t xml:space="preserve"> and the duplicates were removed</w:t>
      </w:r>
    </w:p>
    <w:p w14:paraId="1D9B50A8" w14:textId="77777777" w:rsidR="003707C6" w:rsidRDefault="003707C6" w:rsidP="003707C6">
      <w:pPr>
        <w:spacing w:line="320" w:lineRule="atLeast"/>
      </w:pPr>
    </w:p>
    <w:p w14:paraId="0F151713" w14:textId="73A5B41E" w:rsidR="009D52E5" w:rsidRDefault="001B3B3A" w:rsidP="009D52E5">
      <w:pPr>
        <w:pStyle w:val="ListParagraph"/>
        <w:numPr>
          <w:ilvl w:val="0"/>
          <w:numId w:val="19"/>
        </w:numPr>
        <w:spacing w:line="320" w:lineRule="atLeast"/>
      </w:pPr>
      <w:r>
        <w:lastRenderedPageBreak/>
        <w:t>A s</w:t>
      </w:r>
      <w:r w:rsidR="009D52E5">
        <w:t xml:space="preserve">ales header was added next to the </w:t>
      </w:r>
      <w:r w:rsidR="003707C6">
        <w:t>customer’s</w:t>
      </w:r>
      <w:r w:rsidR="009D52E5">
        <w:t xml:space="preserve"> name</w:t>
      </w:r>
      <w:r>
        <w:t>,</w:t>
      </w:r>
      <w:r w:rsidR="009D52E5">
        <w:t xml:space="preserve"> and </w:t>
      </w:r>
      <w:r>
        <w:t xml:space="preserve">a </w:t>
      </w:r>
      <w:r w:rsidR="009D52E5">
        <w:t xml:space="preserve">formula was used to get the </w:t>
      </w:r>
      <w:r w:rsidR="003707C6">
        <w:t>value that’s linked to the Combo boxes</w:t>
      </w:r>
    </w:p>
    <w:p w14:paraId="5139D633" w14:textId="7034FDF3" w:rsidR="003707C6" w:rsidRPr="003707C6" w:rsidRDefault="003707C6" w:rsidP="003707C6">
      <w:pPr>
        <w:spacing w:line="320" w:lineRule="atLeast"/>
        <w:ind w:left="720"/>
        <w:rPr>
          <w:i/>
          <w:iCs/>
          <w:color w:val="215E99" w:themeColor="text2" w:themeTint="BF"/>
        </w:rPr>
      </w:pPr>
      <w:r w:rsidRPr="003707C6">
        <w:rPr>
          <w:i/>
          <w:iCs/>
          <w:color w:val="215E99" w:themeColor="text2" w:themeTint="BF"/>
        </w:rPr>
        <w:t>=IFS(AND($C$2="All",$C$3="All"),SUMIFS(Total_Sales,Customer_Name,T12),$C$2="All",SUMIFS(Total_Sales,Region,$C$3,Customer_Name,T12),$C$3="All",SUMIFS(Total_Sales,Product_Category,$C$2,Customer_Name,T12),OR($C$2&lt;&gt;"All",$C$3&lt;&gt;"All"),SUMIFS(Total_Sales,Product_Category,$C$2,Region,$C$3,Customer_Name,T12))</w:t>
      </w:r>
    </w:p>
    <w:p w14:paraId="00208026" w14:textId="4AD68D6B" w:rsidR="009D52E5" w:rsidRDefault="003707C6" w:rsidP="003707C6">
      <w:pPr>
        <w:pStyle w:val="ListParagraph"/>
        <w:numPr>
          <w:ilvl w:val="0"/>
          <w:numId w:val="19"/>
        </w:numPr>
        <w:spacing w:line="320" w:lineRule="atLeast"/>
      </w:pPr>
      <w:r>
        <w:t xml:space="preserve">In a separate cell, a max formula was used to get the max sales from the table created - </w:t>
      </w:r>
      <w:r w:rsidRPr="003707C6">
        <w:rPr>
          <w:i/>
          <w:iCs/>
          <w:color w:val="215E99" w:themeColor="text2" w:themeTint="BF"/>
        </w:rPr>
        <w:t>=</w:t>
      </w:r>
      <w:proofErr w:type="gramStart"/>
      <w:r w:rsidRPr="003707C6">
        <w:rPr>
          <w:i/>
          <w:iCs/>
          <w:color w:val="215E99" w:themeColor="text2" w:themeTint="BF"/>
        </w:rPr>
        <w:t>MAX(</w:t>
      </w:r>
      <w:proofErr w:type="gramEnd"/>
      <w:r w:rsidRPr="003707C6">
        <w:rPr>
          <w:i/>
          <w:iCs/>
          <w:color w:val="215E99" w:themeColor="text2" w:themeTint="BF"/>
        </w:rPr>
        <w:t>U12:U806)</w:t>
      </w:r>
    </w:p>
    <w:p w14:paraId="12DCC88B" w14:textId="77777777" w:rsidR="003707C6" w:rsidRDefault="003707C6" w:rsidP="003707C6">
      <w:pPr>
        <w:pStyle w:val="ListParagraph"/>
        <w:numPr>
          <w:ilvl w:val="0"/>
          <w:numId w:val="19"/>
        </w:numPr>
        <w:spacing w:line="320" w:lineRule="atLeast"/>
      </w:pPr>
      <w:r>
        <w:t xml:space="preserve">To the left of this cell, an index function was used to get the customer name - </w:t>
      </w:r>
      <w:r w:rsidRPr="003707C6">
        <w:t>=</w:t>
      </w:r>
      <w:proofErr w:type="gramStart"/>
      <w:r w:rsidRPr="003707C6">
        <w:t>INDEX(</w:t>
      </w:r>
      <w:proofErr w:type="gramEnd"/>
      <w:r w:rsidRPr="003707C6">
        <w:t>T11:U806,MATCH(X12,U11:U806,0),1)</w:t>
      </w:r>
      <w:r w:rsidRPr="003707C6">
        <w:rPr>
          <w:noProof/>
        </w:rPr>
        <w:drawing>
          <wp:inline distT="0" distB="0" distL="0" distR="0" wp14:anchorId="686E1A06" wp14:editId="6FDDFFFD">
            <wp:extent cx="4962525" cy="3615195"/>
            <wp:effectExtent l="0" t="0" r="0" b="4445"/>
            <wp:docPr id="480814970" name="Picture 1"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814970" name="Picture 1" descr="A screenshot of a spreadsheet&#10;&#10;AI-generated content may be incorrect."/>
                    <pic:cNvPicPr/>
                  </pic:nvPicPr>
                  <pic:blipFill>
                    <a:blip r:embed="rId12"/>
                    <a:stretch>
                      <a:fillRect/>
                    </a:stretch>
                  </pic:blipFill>
                  <pic:spPr>
                    <a:xfrm>
                      <a:off x="0" y="0"/>
                      <a:ext cx="4971544" cy="3621765"/>
                    </a:xfrm>
                    <a:prstGeom prst="rect">
                      <a:avLst/>
                    </a:prstGeom>
                  </pic:spPr>
                </pic:pic>
              </a:graphicData>
            </a:graphic>
          </wp:inline>
        </w:drawing>
      </w:r>
    </w:p>
    <w:p w14:paraId="07B6D975" w14:textId="77777777" w:rsidR="003707C6" w:rsidRDefault="003707C6" w:rsidP="003707C6">
      <w:pPr>
        <w:pStyle w:val="ListParagraph"/>
        <w:spacing w:line="320" w:lineRule="atLeast"/>
        <w:ind w:left="1080"/>
      </w:pPr>
    </w:p>
    <w:p w14:paraId="5A93769B" w14:textId="36FBD7A3" w:rsidR="003707C6" w:rsidRDefault="003707C6" w:rsidP="003707C6">
      <w:pPr>
        <w:pStyle w:val="ListParagraph"/>
        <w:numPr>
          <w:ilvl w:val="0"/>
          <w:numId w:val="19"/>
        </w:numPr>
        <w:spacing w:line="320" w:lineRule="atLeast"/>
        <w:ind w:left="1077" w:hanging="357"/>
      </w:pPr>
      <w:r>
        <w:t>A cell reference was used to get the customer’s name to the dashboard under the Top customer Header</w:t>
      </w:r>
      <w:r w:rsidR="001B3B3A">
        <w:t>.</w:t>
      </w:r>
    </w:p>
    <w:p w14:paraId="21AFDF8E" w14:textId="77777777" w:rsidR="003707C6" w:rsidRDefault="003707C6" w:rsidP="003707C6">
      <w:pPr>
        <w:pStyle w:val="ListParagraph"/>
        <w:spacing w:line="320" w:lineRule="atLeast"/>
        <w:ind w:left="1080"/>
      </w:pPr>
    </w:p>
    <w:p w14:paraId="719F9570" w14:textId="029A84C3" w:rsidR="003707C6" w:rsidRDefault="003707C6" w:rsidP="003707C6">
      <w:pPr>
        <w:spacing w:line="320" w:lineRule="atLeast"/>
        <w:ind w:firstLine="720"/>
        <w:rPr>
          <w:b/>
          <w:bCs/>
          <w:u w:val="single"/>
        </w:rPr>
      </w:pPr>
      <w:r w:rsidRPr="003707C6">
        <w:rPr>
          <w:b/>
          <w:bCs/>
          <w:u w:val="single"/>
        </w:rPr>
        <w:t>Check if the combo boxes are working correctly</w:t>
      </w:r>
    </w:p>
    <w:p w14:paraId="6C200873" w14:textId="7CE3E003" w:rsidR="003707C6" w:rsidRDefault="003707C6" w:rsidP="003707C6">
      <w:pPr>
        <w:pStyle w:val="ListParagraph"/>
        <w:numPr>
          <w:ilvl w:val="0"/>
          <w:numId w:val="20"/>
        </w:numPr>
        <w:spacing w:line="320" w:lineRule="atLeast"/>
      </w:pPr>
      <w:r w:rsidRPr="003707C6">
        <w:t>A pivot table was created in a separate workbook to get the values of Sales, Profit, quantity, order count, discount</w:t>
      </w:r>
    </w:p>
    <w:p w14:paraId="02077478" w14:textId="3C12BADB" w:rsidR="003707C6" w:rsidRDefault="003707C6" w:rsidP="003707C6">
      <w:pPr>
        <w:pStyle w:val="ListParagraph"/>
        <w:numPr>
          <w:ilvl w:val="0"/>
          <w:numId w:val="20"/>
        </w:numPr>
        <w:spacing w:line="320" w:lineRule="atLeast"/>
      </w:pPr>
      <w:r>
        <w:t>On the Dashboard, after selecting a category or region filter, the values appearing on the key metrics and charts were checked with the values appearing on the pivot table</w:t>
      </w:r>
    </w:p>
    <w:p w14:paraId="0529CE98" w14:textId="3CD66A48" w:rsidR="003707C6" w:rsidRDefault="003707C6" w:rsidP="003707C6">
      <w:pPr>
        <w:pStyle w:val="ListParagraph"/>
        <w:numPr>
          <w:ilvl w:val="0"/>
          <w:numId w:val="20"/>
        </w:numPr>
        <w:spacing w:line="320" w:lineRule="atLeast"/>
      </w:pPr>
      <w:r>
        <w:t xml:space="preserve">All the conditions were checked </w:t>
      </w:r>
    </w:p>
    <w:tbl>
      <w:tblPr>
        <w:tblStyle w:val="GridTable1Light-Accent4"/>
        <w:tblW w:w="0" w:type="auto"/>
        <w:tblInd w:w="600" w:type="dxa"/>
        <w:tblLook w:val="04A0" w:firstRow="1" w:lastRow="0" w:firstColumn="1" w:lastColumn="0" w:noHBand="0" w:noVBand="1"/>
      </w:tblPr>
      <w:tblGrid>
        <w:gridCol w:w="3085"/>
        <w:gridCol w:w="3085"/>
        <w:gridCol w:w="3085"/>
      </w:tblGrid>
      <w:tr w:rsidR="003707C6" w14:paraId="4C02A4F9" w14:textId="77777777" w:rsidTr="00E54D5B">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085" w:type="dxa"/>
          </w:tcPr>
          <w:p w14:paraId="6B8834CD" w14:textId="60EE5731" w:rsidR="003707C6" w:rsidRDefault="003707C6" w:rsidP="00E54D5B">
            <w:pPr>
              <w:pStyle w:val="ListParagraph"/>
              <w:spacing w:line="320" w:lineRule="atLeast"/>
              <w:ind w:left="0"/>
              <w:jc w:val="center"/>
            </w:pPr>
            <w:r>
              <w:t>Category</w:t>
            </w:r>
          </w:p>
        </w:tc>
        <w:tc>
          <w:tcPr>
            <w:tcW w:w="3085" w:type="dxa"/>
          </w:tcPr>
          <w:p w14:paraId="635E8CA3" w14:textId="607FAC03" w:rsidR="003707C6" w:rsidRDefault="003707C6" w:rsidP="00E54D5B">
            <w:pPr>
              <w:pStyle w:val="ListParagraph"/>
              <w:spacing w:line="320" w:lineRule="atLeast"/>
              <w:ind w:left="0"/>
              <w:jc w:val="center"/>
              <w:cnfStyle w:val="100000000000" w:firstRow="1" w:lastRow="0" w:firstColumn="0" w:lastColumn="0" w:oddVBand="0" w:evenVBand="0" w:oddHBand="0" w:evenHBand="0" w:firstRowFirstColumn="0" w:firstRowLastColumn="0" w:lastRowFirstColumn="0" w:lastRowLastColumn="0"/>
            </w:pPr>
            <w:r>
              <w:t>Region</w:t>
            </w:r>
          </w:p>
        </w:tc>
        <w:tc>
          <w:tcPr>
            <w:tcW w:w="3085" w:type="dxa"/>
          </w:tcPr>
          <w:p w14:paraId="3D464645" w14:textId="32781A4B" w:rsidR="003707C6" w:rsidRDefault="003707C6" w:rsidP="00E54D5B">
            <w:pPr>
              <w:pStyle w:val="ListParagraph"/>
              <w:spacing w:line="320" w:lineRule="atLeast"/>
              <w:ind w:left="0"/>
              <w:jc w:val="center"/>
              <w:cnfStyle w:val="100000000000" w:firstRow="1" w:lastRow="0" w:firstColumn="0" w:lastColumn="0" w:oddVBand="0" w:evenVBand="0" w:oddHBand="0" w:evenHBand="0" w:firstRowFirstColumn="0" w:firstRowLastColumn="0" w:lastRowFirstColumn="0" w:lastRowLastColumn="0"/>
            </w:pPr>
            <w:r>
              <w:t>Values Match</w:t>
            </w:r>
          </w:p>
        </w:tc>
      </w:tr>
      <w:tr w:rsidR="003707C6" w14:paraId="664B8711" w14:textId="77777777" w:rsidTr="00E54D5B">
        <w:trPr>
          <w:trHeight w:val="330"/>
        </w:trPr>
        <w:tc>
          <w:tcPr>
            <w:cnfStyle w:val="001000000000" w:firstRow="0" w:lastRow="0" w:firstColumn="1" w:lastColumn="0" w:oddVBand="0" w:evenVBand="0" w:oddHBand="0" w:evenHBand="0" w:firstRowFirstColumn="0" w:firstRowLastColumn="0" w:lastRowFirstColumn="0" w:lastRowLastColumn="0"/>
            <w:tcW w:w="3085" w:type="dxa"/>
          </w:tcPr>
          <w:p w14:paraId="1C7FD17B" w14:textId="7E224B68" w:rsidR="003707C6" w:rsidRPr="00E54D5B" w:rsidRDefault="003707C6" w:rsidP="00E54D5B">
            <w:pPr>
              <w:pStyle w:val="ListParagraph"/>
              <w:spacing w:line="320" w:lineRule="atLeast"/>
              <w:ind w:left="0"/>
              <w:jc w:val="center"/>
              <w:rPr>
                <w:b w:val="0"/>
                <w:bCs w:val="0"/>
              </w:rPr>
            </w:pPr>
            <w:r w:rsidRPr="00E54D5B">
              <w:rPr>
                <w:b w:val="0"/>
                <w:bCs w:val="0"/>
              </w:rPr>
              <w:t>All</w:t>
            </w:r>
          </w:p>
        </w:tc>
        <w:tc>
          <w:tcPr>
            <w:tcW w:w="3085" w:type="dxa"/>
          </w:tcPr>
          <w:p w14:paraId="6E941A2C" w14:textId="539F113A" w:rsidR="003707C6" w:rsidRDefault="003707C6"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All</w:t>
            </w:r>
          </w:p>
        </w:tc>
        <w:tc>
          <w:tcPr>
            <w:tcW w:w="3085" w:type="dxa"/>
          </w:tcPr>
          <w:p w14:paraId="42BCF68E" w14:textId="68C8CCD9" w:rsidR="003707C6" w:rsidRDefault="003707C6"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Yes</w:t>
            </w:r>
          </w:p>
        </w:tc>
      </w:tr>
      <w:tr w:rsidR="003707C6" w14:paraId="0474E133" w14:textId="77777777" w:rsidTr="00E54D5B">
        <w:trPr>
          <w:trHeight w:val="330"/>
        </w:trPr>
        <w:tc>
          <w:tcPr>
            <w:cnfStyle w:val="001000000000" w:firstRow="0" w:lastRow="0" w:firstColumn="1" w:lastColumn="0" w:oddVBand="0" w:evenVBand="0" w:oddHBand="0" w:evenHBand="0" w:firstRowFirstColumn="0" w:firstRowLastColumn="0" w:lastRowFirstColumn="0" w:lastRowLastColumn="0"/>
            <w:tcW w:w="3085" w:type="dxa"/>
          </w:tcPr>
          <w:p w14:paraId="7A897D13" w14:textId="1EAC1618" w:rsidR="003707C6" w:rsidRPr="00E54D5B" w:rsidRDefault="003707C6" w:rsidP="00E54D5B">
            <w:pPr>
              <w:pStyle w:val="ListParagraph"/>
              <w:spacing w:line="320" w:lineRule="atLeast"/>
              <w:ind w:left="0"/>
              <w:jc w:val="center"/>
              <w:rPr>
                <w:b w:val="0"/>
                <w:bCs w:val="0"/>
              </w:rPr>
            </w:pPr>
            <w:r w:rsidRPr="00E54D5B">
              <w:rPr>
                <w:b w:val="0"/>
                <w:bCs w:val="0"/>
              </w:rPr>
              <w:t>All</w:t>
            </w:r>
          </w:p>
        </w:tc>
        <w:tc>
          <w:tcPr>
            <w:tcW w:w="3085" w:type="dxa"/>
          </w:tcPr>
          <w:p w14:paraId="0790434F" w14:textId="6B662475" w:rsidR="003707C6" w:rsidRDefault="003707C6"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Individual</w:t>
            </w:r>
          </w:p>
        </w:tc>
        <w:tc>
          <w:tcPr>
            <w:tcW w:w="3085" w:type="dxa"/>
          </w:tcPr>
          <w:p w14:paraId="4472D57C" w14:textId="0C28E7C0" w:rsidR="003707C6" w:rsidRDefault="003707C6"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Yes</w:t>
            </w:r>
          </w:p>
        </w:tc>
      </w:tr>
      <w:tr w:rsidR="003707C6" w14:paraId="7458B242" w14:textId="77777777" w:rsidTr="00E54D5B">
        <w:trPr>
          <w:trHeight w:val="330"/>
        </w:trPr>
        <w:tc>
          <w:tcPr>
            <w:cnfStyle w:val="001000000000" w:firstRow="0" w:lastRow="0" w:firstColumn="1" w:lastColumn="0" w:oddVBand="0" w:evenVBand="0" w:oddHBand="0" w:evenHBand="0" w:firstRowFirstColumn="0" w:firstRowLastColumn="0" w:lastRowFirstColumn="0" w:lastRowLastColumn="0"/>
            <w:tcW w:w="3085" w:type="dxa"/>
          </w:tcPr>
          <w:p w14:paraId="12F00B44" w14:textId="27B306FD" w:rsidR="003707C6" w:rsidRPr="00E54D5B" w:rsidRDefault="003707C6" w:rsidP="00E54D5B">
            <w:pPr>
              <w:pStyle w:val="ListParagraph"/>
              <w:spacing w:line="320" w:lineRule="atLeast"/>
              <w:ind w:left="0"/>
              <w:jc w:val="center"/>
              <w:rPr>
                <w:b w:val="0"/>
                <w:bCs w:val="0"/>
              </w:rPr>
            </w:pPr>
            <w:r w:rsidRPr="00E54D5B">
              <w:rPr>
                <w:b w:val="0"/>
                <w:bCs w:val="0"/>
              </w:rPr>
              <w:t>Indi</w:t>
            </w:r>
            <w:r w:rsidR="00E54D5B" w:rsidRPr="00E54D5B">
              <w:rPr>
                <w:b w:val="0"/>
                <w:bCs w:val="0"/>
              </w:rPr>
              <w:t>vidual</w:t>
            </w:r>
          </w:p>
        </w:tc>
        <w:tc>
          <w:tcPr>
            <w:tcW w:w="3085" w:type="dxa"/>
          </w:tcPr>
          <w:p w14:paraId="1DECE9DA" w14:textId="5FCD9931" w:rsidR="003707C6" w:rsidRDefault="00E54D5B"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All</w:t>
            </w:r>
          </w:p>
        </w:tc>
        <w:tc>
          <w:tcPr>
            <w:tcW w:w="3085" w:type="dxa"/>
          </w:tcPr>
          <w:p w14:paraId="24D401E0" w14:textId="59E6417D" w:rsidR="003707C6" w:rsidRDefault="00E54D5B"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Yes</w:t>
            </w:r>
          </w:p>
        </w:tc>
      </w:tr>
      <w:tr w:rsidR="00E54D5B" w14:paraId="650E7C26" w14:textId="77777777" w:rsidTr="00E54D5B">
        <w:trPr>
          <w:trHeight w:val="330"/>
        </w:trPr>
        <w:tc>
          <w:tcPr>
            <w:cnfStyle w:val="001000000000" w:firstRow="0" w:lastRow="0" w:firstColumn="1" w:lastColumn="0" w:oddVBand="0" w:evenVBand="0" w:oddHBand="0" w:evenHBand="0" w:firstRowFirstColumn="0" w:firstRowLastColumn="0" w:lastRowFirstColumn="0" w:lastRowLastColumn="0"/>
            <w:tcW w:w="3085" w:type="dxa"/>
          </w:tcPr>
          <w:p w14:paraId="32A8F9CA" w14:textId="0BE29C81" w:rsidR="00E54D5B" w:rsidRPr="00E54D5B" w:rsidRDefault="00E54D5B" w:rsidP="00E54D5B">
            <w:pPr>
              <w:pStyle w:val="ListParagraph"/>
              <w:spacing w:line="320" w:lineRule="atLeast"/>
              <w:ind w:left="0"/>
              <w:jc w:val="center"/>
              <w:rPr>
                <w:b w:val="0"/>
                <w:bCs w:val="0"/>
              </w:rPr>
            </w:pPr>
            <w:r w:rsidRPr="00E54D5B">
              <w:rPr>
                <w:b w:val="0"/>
                <w:bCs w:val="0"/>
              </w:rPr>
              <w:t>Individual</w:t>
            </w:r>
          </w:p>
        </w:tc>
        <w:tc>
          <w:tcPr>
            <w:tcW w:w="3085" w:type="dxa"/>
          </w:tcPr>
          <w:p w14:paraId="17838192" w14:textId="1B570B08" w:rsidR="00E54D5B" w:rsidRDefault="00E54D5B"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Individual</w:t>
            </w:r>
          </w:p>
        </w:tc>
        <w:tc>
          <w:tcPr>
            <w:tcW w:w="3085" w:type="dxa"/>
          </w:tcPr>
          <w:p w14:paraId="2B0E7796" w14:textId="12B2CFEC" w:rsidR="00E54D5B" w:rsidRDefault="00E54D5B" w:rsidP="00E54D5B">
            <w:pPr>
              <w:pStyle w:val="ListParagraph"/>
              <w:spacing w:line="320" w:lineRule="atLeast"/>
              <w:ind w:left="0"/>
              <w:jc w:val="center"/>
              <w:cnfStyle w:val="000000000000" w:firstRow="0" w:lastRow="0" w:firstColumn="0" w:lastColumn="0" w:oddVBand="0" w:evenVBand="0" w:oddHBand="0" w:evenHBand="0" w:firstRowFirstColumn="0" w:firstRowLastColumn="0" w:lastRowFirstColumn="0" w:lastRowLastColumn="0"/>
            </w:pPr>
            <w:r>
              <w:t>Yes</w:t>
            </w:r>
          </w:p>
        </w:tc>
      </w:tr>
    </w:tbl>
    <w:p w14:paraId="1B73FADD" w14:textId="77777777" w:rsidR="003707C6" w:rsidRDefault="003707C6" w:rsidP="003707C6">
      <w:pPr>
        <w:pStyle w:val="ListParagraph"/>
        <w:spacing w:line="320" w:lineRule="atLeast"/>
        <w:ind w:left="1080"/>
      </w:pPr>
    </w:p>
    <w:p w14:paraId="3D721220" w14:textId="4D15D59E" w:rsidR="001F1F4A" w:rsidRPr="001B3B3A" w:rsidRDefault="001F1F4A" w:rsidP="003707C6">
      <w:pPr>
        <w:pStyle w:val="ListParagraph"/>
        <w:spacing w:line="320" w:lineRule="atLeast"/>
        <w:ind w:left="1080"/>
        <w:rPr>
          <w:b/>
          <w:bCs/>
          <w:color w:val="124F1A" w:themeColor="accent3" w:themeShade="BF"/>
          <w:sz w:val="26"/>
          <w:szCs w:val="26"/>
          <w:u w:val="single"/>
        </w:rPr>
      </w:pPr>
      <w:r w:rsidRPr="001B3B3A">
        <w:rPr>
          <w:b/>
          <w:bCs/>
          <w:color w:val="124F1A" w:themeColor="accent3" w:themeShade="BF"/>
          <w:sz w:val="26"/>
          <w:szCs w:val="26"/>
          <w:u w:val="single"/>
        </w:rPr>
        <w:t>Insights will be shared in a separate file attached to the Source Code</w:t>
      </w:r>
      <w:r w:rsidR="001B3B3A" w:rsidRPr="001B3B3A">
        <w:rPr>
          <w:b/>
          <w:bCs/>
          <w:color w:val="124F1A" w:themeColor="accent3" w:themeShade="BF"/>
          <w:sz w:val="26"/>
          <w:szCs w:val="26"/>
          <w:u w:val="single"/>
        </w:rPr>
        <w:t>.</w:t>
      </w:r>
    </w:p>
    <w:sectPr w:rsidR="001F1F4A" w:rsidRPr="001B3B3A" w:rsidSect="00E123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7679F"/>
    <w:multiLevelType w:val="hybridMultilevel"/>
    <w:tmpl w:val="E4DEC54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F0D2252"/>
    <w:multiLevelType w:val="hybridMultilevel"/>
    <w:tmpl w:val="658E77E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D94C5D"/>
    <w:multiLevelType w:val="hybridMultilevel"/>
    <w:tmpl w:val="38C09FC6"/>
    <w:lvl w:ilvl="0" w:tplc="1A22FEB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C187FE2"/>
    <w:multiLevelType w:val="hybridMultilevel"/>
    <w:tmpl w:val="911ECA5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E80477C"/>
    <w:multiLevelType w:val="hybridMultilevel"/>
    <w:tmpl w:val="6BFC0398"/>
    <w:lvl w:ilvl="0" w:tplc="D802571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2C946AD5"/>
    <w:multiLevelType w:val="hybridMultilevel"/>
    <w:tmpl w:val="25D237B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082682"/>
    <w:multiLevelType w:val="hybridMultilevel"/>
    <w:tmpl w:val="9978347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126948"/>
    <w:multiLevelType w:val="hybridMultilevel"/>
    <w:tmpl w:val="0882CEFA"/>
    <w:lvl w:ilvl="0" w:tplc="7A9AE4D2">
      <w:start w:val="1"/>
      <w:numFmt w:val="decimal"/>
      <w:lvlText w:val="%1."/>
      <w:lvlJc w:val="left"/>
      <w:pPr>
        <w:ind w:left="720" w:hanging="360"/>
      </w:pPr>
      <w:rPr>
        <w:rFonts w:hint="default"/>
        <w:color w:val="404040"/>
        <w:sz w:val="23"/>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E3D665E"/>
    <w:multiLevelType w:val="hybridMultilevel"/>
    <w:tmpl w:val="D9F2C4A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8A23EFD"/>
    <w:multiLevelType w:val="hybridMultilevel"/>
    <w:tmpl w:val="BAE67EBC"/>
    <w:lvl w:ilvl="0" w:tplc="A9DE377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4E3C1D76"/>
    <w:multiLevelType w:val="hybridMultilevel"/>
    <w:tmpl w:val="0CD80DE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0062B0C"/>
    <w:multiLevelType w:val="hybridMultilevel"/>
    <w:tmpl w:val="069CD65A"/>
    <w:lvl w:ilvl="0" w:tplc="0CEE56BC">
      <w:start w:val="1"/>
      <w:numFmt w:val="lowerLetter"/>
      <w:lvlText w:val="%1."/>
      <w:lvlJc w:val="left"/>
      <w:pPr>
        <w:ind w:left="1440" w:hanging="360"/>
      </w:pPr>
      <w:rPr>
        <w:rFonts w:hint="default"/>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53384617"/>
    <w:multiLevelType w:val="hybridMultilevel"/>
    <w:tmpl w:val="59E2C32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589424A"/>
    <w:multiLevelType w:val="hybridMultilevel"/>
    <w:tmpl w:val="2438C2E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18B4EF0"/>
    <w:multiLevelType w:val="hybridMultilevel"/>
    <w:tmpl w:val="10CE181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4247408"/>
    <w:multiLevelType w:val="hybridMultilevel"/>
    <w:tmpl w:val="46047428"/>
    <w:lvl w:ilvl="0" w:tplc="63784FC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66F03F2E"/>
    <w:multiLevelType w:val="hybridMultilevel"/>
    <w:tmpl w:val="25D237B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F491CBA"/>
    <w:multiLevelType w:val="hybridMultilevel"/>
    <w:tmpl w:val="EB5A7556"/>
    <w:lvl w:ilvl="0" w:tplc="F1A4DE6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4715F35"/>
    <w:multiLevelType w:val="hybridMultilevel"/>
    <w:tmpl w:val="42E4A8F8"/>
    <w:lvl w:ilvl="0" w:tplc="B830A60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F5A796D"/>
    <w:multiLevelType w:val="hybridMultilevel"/>
    <w:tmpl w:val="03925A4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1421952">
    <w:abstractNumId w:val="7"/>
  </w:num>
  <w:num w:numId="2" w16cid:durableId="818764057">
    <w:abstractNumId w:val="8"/>
  </w:num>
  <w:num w:numId="3" w16cid:durableId="628321822">
    <w:abstractNumId w:val="3"/>
  </w:num>
  <w:num w:numId="4" w16cid:durableId="242227204">
    <w:abstractNumId w:val="10"/>
  </w:num>
  <w:num w:numId="5" w16cid:durableId="1672028383">
    <w:abstractNumId w:val="6"/>
  </w:num>
  <w:num w:numId="6" w16cid:durableId="1076782456">
    <w:abstractNumId w:val="14"/>
  </w:num>
  <w:num w:numId="7" w16cid:durableId="534081096">
    <w:abstractNumId w:val="5"/>
  </w:num>
  <w:num w:numId="8" w16cid:durableId="1145195228">
    <w:abstractNumId w:val="12"/>
  </w:num>
  <w:num w:numId="9" w16cid:durableId="454251774">
    <w:abstractNumId w:val="16"/>
  </w:num>
  <w:num w:numId="10" w16cid:durableId="591355933">
    <w:abstractNumId w:val="19"/>
  </w:num>
  <w:num w:numId="11" w16cid:durableId="717898889">
    <w:abstractNumId w:val="17"/>
  </w:num>
  <w:num w:numId="12" w16cid:durableId="1578394868">
    <w:abstractNumId w:val="1"/>
  </w:num>
  <w:num w:numId="13" w16cid:durableId="1684016388">
    <w:abstractNumId w:val="2"/>
  </w:num>
  <w:num w:numId="14" w16cid:durableId="339626746">
    <w:abstractNumId w:val="13"/>
  </w:num>
  <w:num w:numId="15" w16cid:durableId="624508864">
    <w:abstractNumId w:val="0"/>
  </w:num>
  <w:num w:numId="16" w16cid:durableId="1162618757">
    <w:abstractNumId w:val="9"/>
  </w:num>
  <w:num w:numId="17" w16cid:durableId="1519732901">
    <w:abstractNumId w:val="15"/>
  </w:num>
  <w:num w:numId="18" w16cid:durableId="1051879123">
    <w:abstractNumId w:val="11"/>
  </w:num>
  <w:num w:numId="19" w16cid:durableId="139005317">
    <w:abstractNumId w:val="4"/>
  </w:num>
  <w:num w:numId="20" w16cid:durableId="3103288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NTYxMDY3A3IMjZV0lIJTi4sz8/NACoxqAdB5lT0sAAAA"/>
  </w:docVars>
  <w:rsids>
    <w:rsidRoot w:val="00BC5E41"/>
    <w:rsid w:val="00065DE2"/>
    <w:rsid w:val="00082BFD"/>
    <w:rsid w:val="000A6470"/>
    <w:rsid w:val="000E45EA"/>
    <w:rsid w:val="000E562F"/>
    <w:rsid w:val="00172A6B"/>
    <w:rsid w:val="001840F7"/>
    <w:rsid w:val="001B3B3A"/>
    <w:rsid w:val="001F1F4A"/>
    <w:rsid w:val="00231844"/>
    <w:rsid w:val="00256AD6"/>
    <w:rsid w:val="002D1C43"/>
    <w:rsid w:val="00300F2D"/>
    <w:rsid w:val="0033516B"/>
    <w:rsid w:val="003707C6"/>
    <w:rsid w:val="00406359"/>
    <w:rsid w:val="004D736A"/>
    <w:rsid w:val="004E54CE"/>
    <w:rsid w:val="00547A67"/>
    <w:rsid w:val="005A4CA0"/>
    <w:rsid w:val="005E11FE"/>
    <w:rsid w:val="00611E75"/>
    <w:rsid w:val="007109BD"/>
    <w:rsid w:val="00715006"/>
    <w:rsid w:val="00751BE3"/>
    <w:rsid w:val="007B0570"/>
    <w:rsid w:val="007B118A"/>
    <w:rsid w:val="007B1DC5"/>
    <w:rsid w:val="00862D36"/>
    <w:rsid w:val="0086655F"/>
    <w:rsid w:val="008A4E84"/>
    <w:rsid w:val="008F48DC"/>
    <w:rsid w:val="009508CC"/>
    <w:rsid w:val="0095691E"/>
    <w:rsid w:val="009B1F13"/>
    <w:rsid w:val="009C5BA2"/>
    <w:rsid w:val="009D1E3A"/>
    <w:rsid w:val="009D52E5"/>
    <w:rsid w:val="00AB2192"/>
    <w:rsid w:val="00B243E1"/>
    <w:rsid w:val="00B6042E"/>
    <w:rsid w:val="00BC5E41"/>
    <w:rsid w:val="00CC0607"/>
    <w:rsid w:val="00CC3118"/>
    <w:rsid w:val="00DF4A72"/>
    <w:rsid w:val="00E12343"/>
    <w:rsid w:val="00E54D5B"/>
    <w:rsid w:val="00EF3523"/>
    <w:rsid w:val="00EF4021"/>
    <w:rsid w:val="00F76E8B"/>
    <w:rsid w:val="00FC179D"/>
    <w:rsid w:val="00FD2353"/>
    <w:rsid w:val="00FE14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3AA07"/>
  <w15:chartTrackingRefBased/>
  <w15:docId w15:val="{0C3B0296-DB59-4EFB-8D96-FBAF594AF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E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C5E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C5E4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C5E4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C5E4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C5E4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5E4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5E4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5E4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5E4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C5E4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C5E4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C5E4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C5E4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C5E4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5E4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5E4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5E41"/>
    <w:rPr>
      <w:rFonts w:eastAsiaTheme="majorEastAsia" w:cstheme="majorBidi"/>
      <w:color w:val="272727" w:themeColor="text1" w:themeTint="D8"/>
    </w:rPr>
  </w:style>
  <w:style w:type="paragraph" w:styleId="Title">
    <w:name w:val="Title"/>
    <w:basedOn w:val="Normal"/>
    <w:next w:val="Normal"/>
    <w:link w:val="TitleChar"/>
    <w:uiPriority w:val="10"/>
    <w:qFormat/>
    <w:rsid w:val="00BC5E4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5E4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5E4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5E4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5E41"/>
    <w:pPr>
      <w:spacing w:before="160"/>
      <w:jc w:val="center"/>
    </w:pPr>
    <w:rPr>
      <w:i/>
      <w:iCs/>
      <w:color w:val="404040" w:themeColor="text1" w:themeTint="BF"/>
    </w:rPr>
  </w:style>
  <w:style w:type="character" w:customStyle="1" w:styleId="QuoteChar">
    <w:name w:val="Quote Char"/>
    <w:basedOn w:val="DefaultParagraphFont"/>
    <w:link w:val="Quote"/>
    <w:uiPriority w:val="29"/>
    <w:rsid w:val="00BC5E41"/>
    <w:rPr>
      <w:i/>
      <w:iCs/>
      <w:color w:val="404040" w:themeColor="text1" w:themeTint="BF"/>
    </w:rPr>
  </w:style>
  <w:style w:type="paragraph" w:styleId="ListParagraph">
    <w:name w:val="List Paragraph"/>
    <w:basedOn w:val="Normal"/>
    <w:uiPriority w:val="34"/>
    <w:qFormat/>
    <w:rsid w:val="00BC5E41"/>
    <w:pPr>
      <w:ind w:left="720"/>
      <w:contextualSpacing/>
    </w:pPr>
  </w:style>
  <w:style w:type="character" w:styleId="IntenseEmphasis">
    <w:name w:val="Intense Emphasis"/>
    <w:basedOn w:val="DefaultParagraphFont"/>
    <w:uiPriority w:val="21"/>
    <w:qFormat/>
    <w:rsid w:val="00BC5E41"/>
    <w:rPr>
      <w:i/>
      <w:iCs/>
      <w:color w:val="0F4761" w:themeColor="accent1" w:themeShade="BF"/>
    </w:rPr>
  </w:style>
  <w:style w:type="paragraph" w:styleId="IntenseQuote">
    <w:name w:val="Intense Quote"/>
    <w:basedOn w:val="Normal"/>
    <w:next w:val="Normal"/>
    <w:link w:val="IntenseQuoteChar"/>
    <w:uiPriority w:val="30"/>
    <w:qFormat/>
    <w:rsid w:val="00BC5E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5E41"/>
    <w:rPr>
      <w:i/>
      <w:iCs/>
      <w:color w:val="0F4761" w:themeColor="accent1" w:themeShade="BF"/>
    </w:rPr>
  </w:style>
  <w:style w:type="character" w:styleId="IntenseReference">
    <w:name w:val="Intense Reference"/>
    <w:basedOn w:val="DefaultParagraphFont"/>
    <w:uiPriority w:val="32"/>
    <w:qFormat/>
    <w:rsid w:val="00BC5E41"/>
    <w:rPr>
      <w:b/>
      <w:bCs/>
      <w:smallCaps/>
      <w:color w:val="0F4761" w:themeColor="accent1" w:themeShade="BF"/>
      <w:spacing w:val="5"/>
    </w:rPr>
  </w:style>
  <w:style w:type="table" w:styleId="TableGrid">
    <w:name w:val="Table Grid"/>
    <w:basedOn w:val="TableNormal"/>
    <w:uiPriority w:val="39"/>
    <w:rsid w:val="00370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E54D5B"/>
    <w:pPr>
      <w:spacing w:after="0" w:line="240" w:lineRule="auto"/>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2251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5</TotalTime>
  <Pages>6</Pages>
  <Words>2073</Words>
  <Characters>1182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 Khurana</dc:creator>
  <cp:keywords/>
  <dc:description/>
  <cp:lastModifiedBy>Vineet Khurana</cp:lastModifiedBy>
  <cp:revision>26</cp:revision>
  <dcterms:created xsi:type="dcterms:W3CDTF">2025-02-10T09:03:00Z</dcterms:created>
  <dcterms:modified xsi:type="dcterms:W3CDTF">2025-02-12T12:43:00Z</dcterms:modified>
</cp:coreProperties>
</file>